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80BD4" w14:textId="71F5903D" w:rsidR="00AF07FB" w:rsidRPr="00AF07FB" w:rsidRDefault="008F0D9D" w:rsidP="00AF07FB">
      <w:pPr>
        <w:pStyle w:val="Ttulo1"/>
        <w:jc w:val="center"/>
      </w:pPr>
      <w:r>
        <w:t>Relatório de atividades de bolsista</w:t>
      </w:r>
    </w:p>
    <w:p w14:paraId="5715F4A2" w14:textId="66D0171F" w:rsidR="008F0D9D" w:rsidRPr="00AF07FB" w:rsidRDefault="00AF07FB" w:rsidP="008F0D9D">
      <w:pPr>
        <w:rPr>
          <w:rFonts w:asciiTheme="majorHAnsi" w:hAnsiTheme="majorHAnsi" w:cstheme="majorHAnsi"/>
          <w:sz w:val="28"/>
          <w:szCs w:val="24"/>
        </w:rPr>
      </w:pPr>
      <w:r w:rsidRPr="00AF07FB">
        <w:rPr>
          <w:rFonts w:asciiTheme="majorHAnsi" w:hAnsiTheme="majorHAnsi" w:cstheme="majorHAnsi"/>
          <w:sz w:val="28"/>
          <w:szCs w:val="24"/>
        </w:rPr>
        <w:t>Órgão de Fomento</w:t>
      </w:r>
      <w:r w:rsidR="00A20B8E">
        <w:rPr>
          <w:rFonts w:asciiTheme="majorHAnsi" w:hAnsiTheme="majorHAnsi" w:cstheme="majorHAnsi"/>
          <w:sz w:val="28"/>
          <w:szCs w:val="24"/>
        </w:rPr>
        <w:t xml:space="preserve">: </w:t>
      </w:r>
      <w:proofErr w:type="gramStart"/>
      <w:r w:rsidR="00A20B8E">
        <w:rPr>
          <w:rFonts w:asciiTheme="majorHAnsi" w:hAnsiTheme="majorHAnsi" w:cstheme="majorHAnsi"/>
          <w:sz w:val="28"/>
          <w:szCs w:val="24"/>
        </w:rPr>
        <w:t xml:space="preserve">(  </w:t>
      </w:r>
      <w:proofErr w:type="gramEnd"/>
      <w:r w:rsidR="00A20B8E">
        <w:rPr>
          <w:rFonts w:asciiTheme="majorHAnsi" w:hAnsiTheme="majorHAnsi" w:cstheme="majorHAnsi"/>
          <w:sz w:val="28"/>
          <w:szCs w:val="24"/>
        </w:rPr>
        <w:t xml:space="preserve"> ) </w:t>
      </w:r>
      <w:r>
        <w:rPr>
          <w:rFonts w:asciiTheme="majorHAnsi" w:hAnsiTheme="majorHAnsi" w:cstheme="majorHAnsi"/>
          <w:sz w:val="28"/>
          <w:szCs w:val="24"/>
        </w:rPr>
        <w:t>Cota Institucional/UFVJM</w:t>
      </w:r>
      <w:r w:rsidR="00A20B8E">
        <w:rPr>
          <w:rFonts w:asciiTheme="majorHAnsi" w:hAnsiTheme="majorHAnsi" w:cstheme="majorHAnsi"/>
          <w:sz w:val="28"/>
          <w:szCs w:val="24"/>
        </w:rPr>
        <w:tab/>
      </w:r>
      <w:r w:rsidR="00A20B8E">
        <w:rPr>
          <w:rFonts w:asciiTheme="majorHAnsi" w:hAnsiTheme="majorHAnsi" w:cstheme="majorHAnsi"/>
          <w:sz w:val="28"/>
          <w:szCs w:val="24"/>
        </w:rPr>
        <w:tab/>
        <w:t>(   ) Demanda Social/CAPES</w:t>
      </w:r>
    </w:p>
    <w:p w14:paraId="0056BEC7" w14:textId="787E5775" w:rsidR="008F0D9D" w:rsidRPr="008B2605" w:rsidRDefault="008F0D9D" w:rsidP="008F0D9D">
      <w:pPr>
        <w:rPr>
          <w:rFonts w:asciiTheme="majorHAnsi" w:hAnsiTheme="majorHAnsi" w:cstheme="majorHAnsi"/>
          <w:sz w:val="28"/>
          <w:szCs w:val="24"/>
        </w:rPr>
      </w:pPr>
      <w:r w:rsidRPr="008B2605">
        <w:rPr>
          <w:rFonts w:asciiTheme="majorHAnsi" w:hAnsiTheme="majorHAnsi" w:cstheme="majorHAnsi"/>
          <w:sz w:val="28"/>
          <w:szCs w:val="24"/>
        </w:rPr>
        <w:t>Prestação de Contas Científica</w:t>
      </w:r>
      <w:r w:rsidR="00A20B8E">
        <w:rPr>
          <w:rFonts w:asciiTheme="majorHAnsi" w:hAnsiTheme="majorHAnsi" w:cstheme="majorHAnsi"/>
          <w:sz w:val="28"/>
          <w:szCs w:val="24"/>
        </w:rPr>
        <w:t xml:space="preserve">: </w:t>
      </w:r>
      <w:proofErr w:type="gramStart"/>
      <w:r w:rsidR="00A20B8E">
        <w:rPr>
          <w:rFonts w:asciiTheme="majorHAnsi" w:hAnsiTheme="majorHAnsi" w:cstheme="majorHAnsi"/>
          <w:sz w:val="28"/>
          <w:szCs w:val="24"/>
        </w:rPr>
        <w:t xml:space="preserve">(  </w:t>
      </w:r>
      <w:proofErr w:type="gramEnd"/>
      <w:r w:rsidR="00A20B8E">
        <w:rPr>
          <w:rFonts w:asciiTheme="majorHAnsi" w:hAnsiTheme="majorHAnsi" w:cstheme="majorHAnsi"/>
          <w:sz w:val="28"/>
          <w:szCs w:val="24"/>
        </w:rPr>
        <w:t xml:space="preserve"> ) P</w:t>
      </w:r>
      <w:r w:rsidRPr="008B2605">
        <w:rPr>
          <w:rFonts w:asciiTheme="majorHAnsi" w:hAnsiTheme="majorHAnsi" w:cstheme="majorHAnsi"/>
          <w:sz w:val="28"/>
          <w:szCs w:val="24"/>
        </w:rPr>
        <w:t>arcial</w:t>
      </w:r>
      <w:r w:rsidR="00A20B8E">
        <w:rPr>
          <w:rFonts w:asciiTheme="majorHAnsi" w:hAnsiTheme="majorHAnsi" w:cstheme="majorHAnsi"/>
          <w:sz w:val="28"/>
          <w:szCs w:val="24"/>
        </w:rPr>
        <w:tab/>
      </w:r>
      <w:r w:rsidR="00A20B8E">
        <w:rPr>
          <w:rFonts w:asciiTheme="majorHAnsi" w:hAnsiTheme="majorHAnsi" w:cstheme="majorHAnsi"/>
          <w:sz w:val="28"/>
          <w:szCs w:val="24"/>
        </w:rPr>
        <w:tab/>
      </w:r>
      <w:r w:rsidR="00A20B8E">
        <w:rPr>
          <w:rFonts w:asciiTheme="majorHAnsi" w:hAnsiTheme="majorHAnsi" w:cstheme="majorHAnsi"/>
          <w:sz w:val="28"/>
          <w:szCs w:val="24"/>
        </w:rPr>
        <w:tab/>
        <w:t>(   ) F</w:t>
      </w:r>
      <w:r w:rsidRPr="008B2605">
        <w:rPr>
          <w:rFonts w:asciiTheme="majorHAnsi" w:hAnsiTheme="majorHAnsi" w:cstheme="majorHAnsi"/>
          <w:sz w:val="28"/>
          <w:szCs w:val="24"/>
        </w:rPr>
        <w:t>inal</w:t>
      </w:r>
    </w:p>
    <w:p w14:paraId="567FFB7C" w14:textId="6AE15489" w:rsidR="008B2605" w:rsidRPr="00A20B8E" w:rsidRDefault="008F5FC9" w:rsidP="00A20B8E">
      <w:pPr>
        <w:rPr>
          <w:rFonts w:asciiTheme="majorHAnsi" w:hAnsiTheme="majorHAnsi" w:cstheme="majorHAnsi"/>
          <w:sz w:val="24"/>
        </w:rPr>
      </w:pPr>
      <w:bookmarkStart w:id="0" w:name="_Hlk534878244"/>
      <w:r w:rsidRPr="008B2605">
        <w:rPr>
          <w:rFonts w:asciiTheme="majorHAnsi" w:hAnsiTheme="majorHAnsi" w:cstheme="majorHAnsi"/>
          <w:sz w:val="24"/>
        </w:rPr>
        <w:t xml:space="preserve">(A prestação de contas científica será parcial </w:t>
      </w:r>
      <w:r w:rsidR="00A20B8E">
        <w:rPr>
          <w:rFonts w:asciiTheme="majorHAnsi" w:hAnsiTheme="majorHAnsi" w:cstheme="majorHAnsi"/>
          <w:sz w:val="24"/>
        </w:rPr>
        <w:t>caso o bolsista ainda não tenha defendido a dissertação/tese</w:t>
      </w:r>
      <w:r w:rsidR="00537D8F">
        <w:rPr>
          <w:rFonts w:asciiTheme="majorHAnsi" w:hAnsiTheme="majorHAnsi" w:cstheme="majorHAnsi"/>
          <w:sz w:val="24"/>
        </w:rPr>
        <w:t>.</w:t>
      </w:r>
      <w:r w:rsidR="008B2605" w:rsidRPr="008B2605">
        <w:rPr>
          <w:rFonts w:asciiTheme="majorHAnsi" w:hAnsiTheme="majorHAnsi" w:cstheme="majorHAnsi"/>
          <w:sz w:val="24"/>
        </w:rPr>
        <w:t>)</w:t>
      </w:r>
      <w:bookmarkEnd w:id="0"/>
    </w:p>
    <w:p w14:paraId="4D738B38" w14:textId="61EFF1CD" w:rsidR="00D31CD7" w:rsidRDefault="008F0D9D" w:rsidP="00A20B8E">
      <w:pPr>
        <w:pStyle w:val="Ttulo2"/>
      </w:pPr>
      <w:r w:rsidRPr="0043283C">
        <w:t>Informações gerais:</w:t>
      </w:r>
    </w:p>
    <w:p w14:paraId="4D1C2681" w14:textId="77777777" w:rsidR="00A20B8E" w:rsidRPr="00A20B8E" w:rsidRDefault="00A20B8E" w:rsidP="00A20B8E"/>
    <w:tbl>
      <w:tblPr>
        <w:tblStyle w:val="Tabelacomgrade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8F0D9D" w:rsidRPr="0043283C" w14:paraId="6DE5E842" w14:textId="77777777" w:rsidTr="008F0D9D">
        <w:trPr>
          <w:trHeight w:val="505"/>
        </w:trPr>
        <w:tc>
          <w:tcPr>
            <w:tcW w:w="10485" w:type="dxa"/>
          </w:tcPr>
          <w:p w14:paraId="64B0CE44" w14:textId="77777777" w:rsidR="008F0D9D" w:rsidRPr="0043283C" w:rsidRDefault="008F0D9D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43283C">
              <w:rPr>
                <w:rFonts w:asciiTheme="majorHAnsi" w:hAnsiTheme="majorHAnsi" w:cs="Arial"/>
                <w:sz w:val="24"/>
                <w:szCs w:val="24"/>
              </w:rPr>
              <w:t>Nome do bolsista:</w:t>
            </w:r>
          </w:p>
        </w:tc>
      </w:tr>
      <w:tr w:rsidR="008F0D9D" w:rsidRPr="0043283C" w14:paraId="732213D2" w14:textId="77777777" w:rsidTr="008F0D9D">
        <w:trPr>
          <w:trHeight w:val="505"/>
        </w:trPr>
        <w:tc>
          <w:tcPr>
            <w:tcW w:w="10485" w:type="dxa"/>
          </w:tcPr>
          <w:p w14:paraId="280C18D9" w14:textId="77777777" w:rsidR="008F0D9D" w:rsidRPr="0043283C" w:rsidRDefault="008F0D9D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43283C">
              <w:rPr>
                <w:rFonts w:asciiTheme="majorHAnsi" w:hAnsiTheme="majorHAnsi" w:cs="Arial"/>
                <w:sz w:val="24"/>
                <w:szCs w:val="24"/>
              </w:rPr>
              <w:t>Instituição:</w:t>
            </w:r>
          </w:p>
        </w:tc>
      </w:tr>
      <w:tr w:rsidR="008F0D9D" w:rsidRPr="0043283C" w14:paraId="25EAECF8" w14:textId="77777777" w:rsidTr="008F0D9D">
        <w:trPr>
          <w:trHeight w:val="505"/>
        </w:trPr>
        <w:tc>
          <w:tcPr>
            <w:tcW w:w="10485" w:type="dxa"/>
          </w:tcPr>
          <w:p w14:paraId="79FE2553" w14:textId="77777777" w:rsidR="008F0D9D" w:rsidRPr="0043283C" w:rsidRDefault="008F0D9D" w:rsidP="008F0D9D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43283C">
              <w:rPr>
                <w:rFonts w:asciiTheme="majorHAnsi" w:hAnsiTheme="majorHAnsi" w:cs="Arial"/>
                <w:sz w:val="24"/>
                <w:szCs w:val="24"/>
              </w:rPr>
              <w:t xml:space="preserve">Curso:                                                                                         </w:t>
            </w: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-704864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2605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Pr="0043283C">
              <w:rPr>
                <w:rFonts w:asciiTheme="majorHAnsi" w:hAnsiTheme="majorHAnsi" w:cs="Arial"/>
                <w:sz w:val="24"/>
                <w:szCs w:val="24"/>
              </w:rPr>
              <w:t xml:space="preserve">Mestrado   </w:t>
            </w: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811142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3283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43283C">
              <w:rPr>
                <w:rFonts w:asciiTheme="majorHAnsi" w:hAnsiTheme="majorHAnsi" w:cs="Arial"/>
                <w:sz w:val="24"/>
                <w:szCs w:val="24"/>
              </w:rPr>
              <w:t>Doutorado</w:t>
            </w:r>
          </w:p>
        </w:tc>
      </w:tr>
      <w:tr w:rsidR="008F0D9D" w:rsidRPr="0043283C" w14:paraId="322C891E" w14:textId="77777777" w:rsidTr="008F0D9D">
        <w:trPr>
          <w:trHeight w:val="505"/>
        </w:trPr>
        <w:tc>
          <w:tcPr>
            <w:tcW w:w="10485" w:type="dxa"/>
          </w:tcPr>
          <w:p w14:paraId="4091BDD6" w14:textId="77777777" w:rsidR="008F0D9D" w:rsidRPr="0043283C" w:rsidRDefault="008F0D9D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43283C">
              <w:rPr>
                <w:rFonts w:asciiTheme="majorHAnsi" w:hAnsiTheme="majorHAnsi" w:cs="Arial"/>
                <w:sz w:val="24"/>
                <w:szCs w:val="24"/>
              </w:rPr>
              <w:t>Área de concentração:</w:t>
            </w:r>
          </w:p>
        </w:tc>
      </w:tr>
      <w:tr w:rsidR="008F0D9D" w:rsidRPr="0043283C" w14:paraId="009CED98" w14:textId="77777777" w:rsidTr="008F0D9D">
        <w:trPr>
          <w:trHeight w:val="505"/>
        </w:trPr>
        <w:tc>
          <w:tcPr>
            <w:tcW w:w="10485" w:type="dxa"/>
          </w:tcPr>
          <w:p w14:paraId="71951D96" w14:textId="353F4674" w:rsidR="008F0D9D" w:rsidRPr="0043283C" w:rsidRDefault="00C42B76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Data de início n</w:t>
            </w:r>
            <w:r w:rsidR="008F0D9D" w:rsidRPr="0043283C">
              <w:rPr>
                <w:rFonts w:asciiTheme="majorHAnsi" w:hAnsiTheme="majorHAnsi" w:cs="Arial"/>
                <w:sz w:val="24"/>
                <w:szCs w:val="24"/>
              </w:rPr>
              <w:t>o curso:</w:t>
            </w:r>
          </w:p>
        </w:tc>
      </w:tr>
      <w:tr w:rsidR="00C42B76" w:rsidRPr="0043283C" w14:paraId="63F552F8" w14:textId="77777777" w:rsidTr="008F0D9D">
        <w:trPr>
          <w:trHeight w:val="505"/>
        </w:trPr>
        <w:tc>
          <w:tcPr>
            <w:tcW w:w="10485" w:type="dxa"/>
          </w:tcPr>
          <w:p w14:paraId="6900EF9D" w14:textId="21FFB0C6" w:rsidR="00C42B76" w:rsidRDefault="00C42B76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Data de término no curso:</w:t>
            </w:r>
          </w:p>
        </w:tc>
      </w:tr>
      <w:tr w:rsidR="008F0D9D" w:rsidRPr="0043283C" w14:paraId="6580D7E3" w14:textId="77777777" w:rsidTr="008F0D9D">
        <w:trPr>
          <w:trHeight w:val="505"/>
        </w:trPr>
        <w:tc>
          <w:tcPr>
            <w:tcW w:w="10485" w:type="dxa"/>
          </w:tcPr>
          <w:p w14:paraId="1F539B7D" w14:textId="77777777" w:rsidR="008F0D9D" w:rsidRPr="0043283C" w:rsidRDefault="008F0D9D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43283C">
              <w:rPr>
                <w:rFonts w:asciiTheme="majorHAnsi" w:hAnsiTheme="majorHAnsi" w:cs="Arial"/>
                <w:sz w:val="24"/>
                <w:szCs w:val="24"/>
              </w:rPr>
              <w:t>Início de recebimento da bolsa:</w:t>
            </w:r>
          </w:p>
        </w:tc>
      </w:tr>
      <w:tr w:rsidR="008F0D9D" w:rsidRPr="0043283C" w14:paraId="2AA1FF5A" w14:textId="77777777" w:rsidTr="008F0D9D">
        <w:trPr>
          <w:trHeight w:val="505"/>
        </w:trPr>
        <w:tc>
          <w:tcPr>
            <w:tcW w:w="10485" w:type="dxa"/>
          </w:tcPr>
          <w:p w14:paraId="1AE6FDC4" w14:textId="77777777" w:rsidR="008F0D9D" w:rsidRPr="0043283C" w:rsidRDefault="008F0D9D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43283C">
              <w:rPr>
                <w:rFonts w:asciiTheme="majorHAnsi" w:hAnsiTheme="majorHAnsi" w:cs="Arial"/>
                <w:sz w:val="24"/>
                <w:szCs w:val="24"/>
              </w:rPr>
              <w:t>Título da dissertação/tese:</w:t>
            </w:r>
          </w:p>
        </w:tc>
      </w:tr>
      <w:tr w:rsidR="00C42B76" w:rsidRPr="0043283C" w14:paraId="6941CA95" w14:textId="77777777" w:rsidTr="008F0D9D">
        <w:trPr>
          <w:trHeight w:val="505"/>
        </w:trPr>
        <w:tc>
          <w:tcPr>
            <w:tcW w:w="10485" w:type="dxa"/>
          </w:tcPr>
          <w:p w14:paraId="0C09A669" w14:textId="28E4411A" w:rsidR="00C42B76" w:rsidRPr="0043283C" w:rsidRDefault="00C42B76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Link de acesso da dissertação/tese (caso houver):</w:t>
            </w:r>
          </w:p>
        </w:tc>
      </w:tr>
      <w:tr w:rsidR="008B2605" w:rsidRPr="0043283C" w14:paraId="2E1EE323" w14:textId="77777777" w:rsidTr="008F0D9D">
        <w:trPr>
          <w:trHeight w:val="505"/>
        </w:trPr>
        <w:tc>
          <w:tcPr>
            <w:tcW w:w="10485" w:type="dxa"/>
          </w:tcPr>
          <w:p w14:paraId="23CDED8C" w14:textId="0D3F75EB" w:rsidR="008B2605" w:rsidRPr="0043283C" w:rsidRDefault="008B2605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Houve cancelamento/suspensão da bolsa?</w:t>
            </w:r>
            <w:r w:rsidR="00A20B8E">
              <w:rPr>
                <w:rFonts w:asciiTheme="majorHAnsi" w:hAnsiTheme="majorHAnsi" w:cs="Arial"/>
                <w:sz w:val="24"/>
                <w:szCs w:val="24"/>
              </w:rPr>
              <w:t xml:space="preserve"> </w:t>
            </w:r>
            <w:proofErr w:type="gramStart"/>
            <w:r w:rsidR="00A20B8E">
              <w:rPr>
                <w:rFonts w:asciiTheme="majorHAnsi" w:hAnsiTheme="majorHAnsi" w:cs="Arial"/>
                <w:sz w:val="24"/>
                <w:szCs w:val="24"/>
              </w:rPr>
              <w:t xml:space="preserve">(  </w:t>
            </w:r>
            <w:proofErr w:type="gramEnd"/>
            <w:r w:rsidR="00A20B8E">
              <w:rPr>
                <w:rFonts w:asciiTheme="majorHAnsi" w:hAnsiTheme="majorHAnsi" w:cs="Arial"/>
                <w:sz w:val="24"/>
                <w:szCs w:val="24"/>
              </w:rPr>
              <w:t xml:space="preserve"> ) N</w:t>
            </w:r>
            <w:r>
              <w:rPr>
                <w:rFonts w:asciiTheme="majorHAnsi" w:hAnsiTheme="majorHAnsi" w:cs="Arial"/>
                <w:sz w:val="24"/>
                <w:szCs w:val="24"/>
              </w:rPr>
              <w:t>ão</w:t>
            </w:r>
            <w:r w:rsidRPr="0043283C">
              <w:rPr>
                <w:rFonts w:asciiTheme="majorHAnsi" w:hAnsiTheme="majorHAnsi" w:cs="Arial"/>
                <w:sz w:val="24"/>
                <w:szCs w:val="24"/>
              </w:rPr>
              <w:t xml:space="preserve">   </w:t>
            </w:r>
            <w:r w:rsidR="00A20B8E">
              <w:rPr>
                <w:rFonts w:ascii="Segoe UI Symbol" w:eastAsia="MS Gothic" w:hAnsi="Segoe UI Symbol" w:cs="Segoe UI Symbol"/>
                <w:sz w:val="24"/>
                <w:szCs w:val="24"/>
              </w:rPr>
              <w:t>(   ) S</w:t>
            </w:r>
            <w:r>
              <w:rPr>
                <w:rFonts w:asciiTheme="majorHAnsi" w:hAnsiTheme="majorHAnsi" w:cs="Arial"/>
                <w:sz w:val="24"/>
                <w:szCs w:val="24"/>
              </w:rPr>
              <w:t>im</w:t>
            </w:r>
          </w:p>
        </w:tc>
      </w:tr>
      <w:tr w:rsidR="008B2605" w:rsidRPr="0043283C" w14:paraId="7C5F02D4" w14:textId="77777777" w:rsidTr="008F0D9D">
        <w:trPr>
          <w:trHeight w:val="505"/>
        </w:trPr>
        <w:tc>
          <w:tcPr>
            <w:tcW w:w="10485" w:type="dxa"/>
          </w:tcPr>
          <w:p w14:paraId="41F7416E" w14:textId="24B36189" w:rsidR="00C42B76" w:rsidRPr="00E10082" w:rsidRDefault="008B2605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E10082">
              <w:rPr>
                <w:rFonts w:asciiTheme="majorHAnsi" w:hAnsiTheme="majorHAnsi" w:cs="Arial"/>
                <w:sz w:val="24"/>
                <w:szCs w:val="24"/>
              </w:rPr>
              <w:t>Especifique o motivo:</w:t>
            </w:r>
            <w:r w:rsidR="0070209A" w:rsidRPr="00E10082">
              <w:rPr>
                <w:rFonts w:asciiTheme="majorHAnsi" w:hAnsiTheme="majorHAnsi" w:cs="Arial"/>
                <w:sz w:val="24"/>
                <w:szCs w:val="24"/>
              </w:rPr>
              <w:t xml:space="preserve"> </w:t>
            </w:r>
          </w:p>
          <w:p w14:paraId="3429FFC9" w14:textId="62BED78F" w:rsidR="008B2605" w:rsidRPr="00E10082" w:rsidRDefault="00BF2287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252720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7B4" w:rsidRPr="00E10082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C42B76" w:rsidRPr="00E10082">
              <w:rPr>
                <w:rFonts w:asciiTheme="majorHAnsi" w:hAnsiTheme="majorHAnsi" w:cs="Arial"/>
                <w:sz w:val="24"/>
                <w:szCs w:val="24"/>
              </w:rPr>
              <w:t xml:space="preserve"> Critério do curso</w:t>
            </w:r>
          </w:p>
          <w:p w14:paraId="0CA6D77D" w14:textId="6E85C309" w:rsidR="00C42B76" w:rsidRPr="00E10082" w:rsidRDefault="00BF2287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-180275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B76" w:rsidRPr="00E1008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42B76" w:rsidRPr="00E10082">
              <w:rPr>
                <w:rFonts w:asciiTheme="majorHAnsi" w:hAnsiTheme="majorHAnsi" w:cs="Arial"/>
                <w:sz w:val="24"/>
                <w:szCs w:val="24"/>
              </w:rPr>
              <w:t xml:space="preserve"> Prazo de bolsa esgotado</w:t>
            </w:r>
          </w:p>
          <w:p w14:paraId="0A855FD8" w14:textId="32F46F13" w:rsidR="00C42B76" w:rsidRPr="00E10082" w:rsidRDefault="00BF2287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-280342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B76" w:rsidRPr="00E1008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42B76" w:rsidRPr="00E10082">
              <w:rPr>
                <w:rFonts w:asciiTheme="majorHAnsi" w:hAnsiTheme="majorHAnsi" w:cs="Arial"/>
                <w:sz w:val="24"/>
                <w:szCs w:val="24"/>
              </w:rPr>
              <w:t xml:space="preserve"> Desligado do curso</w:t>
            </w:r>
          </w:p>
          <w:p w14:paraId="52CD9C16" w14:textId="3BDC077A" w:rsidR="00C42B76" w:rsidRPr="00E10082" w:rsidRDefault="00BF2287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1937018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B76" w:rsidRPr="00E1008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42B76" w:rsidRPr="00E10082">
              <w:rPr>
                <w:rFonts w:asciiTheme="majorHAnsi" w:hAnsiTheme="majorHAnsi" w:cs="Arial"/>
                <w:sz w:val="24"/>
                <w:szCs w:val="24"/>
              </w:rPr>
              <w:t xml:space="preserve"> Desistência da bolsa</w:t>
            </w:r>
          </w:p>
          <w:p w14:paraId="221BDFAB" w14:textId="66522450" w:rsidR="00C42B76" w:rsidRPr="00E10082" w:rsidRDefault="00BF2287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1775441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B76" w:rsidRPr="00E1008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42B76" w:rsidRPr="00E10082">
              <w:rPr>
                <w:rFonts w:asciiTheme="majorHAnsi" w:hAnsiTheme="majorHAnsi" w:cs="Arial"/>
                <w:sz w:val="24"/>
                <w:szCs w:val="24"/>
              </w:rPr>
              <w:t xml:space="preserve"> Acúmulo de bolsas</w:t>
            </w:r>
          </w:p>
          <w:p w14:paraId="0F1794D9" w14:textId="1EC4A065" w:rsidR="00C42B76" w:rsidRPr="00E10082" w:rsidRDefault="00BF2287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1153485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B76" w:rsidRPr="00E1008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42B76" w:rsidRPr="00E10082">
              <w:rPr>
                <w:rFonts w:asciiTheme="majorHAnsi" w:hAnsiTheme="majorHAnsi" w:cs="Arial"/>
                <w:sz w:val="24"/>
                <w:szCs w:val="24"/>
              </w:rPr>
              <w:t xml:space="preserve"> Mudança de agência</w:t>
            </w:r>
          </w:p>
          <w:p w14:paraId="06CE51C3" w14:textId="7D61AF2B" w:rsidR="00C42B76" w:rsidRPr="00E10082" w:rsidRDefault="00BF2287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762036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B76" w:rsidRPr="00E1008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42B76" w:rsidRPr="00E10082">
              <w:rPr>
                <w:rFonts w:asciiTheme="majorHAnsi" w:hAnsiTheme="majorHAnsi" w:cs="Arial"/>
                <w:sz w:val="24"/>
                <w:szCs w:val="24"/>
              </w:rPr>
              <w:t xml:space="preserve"> Desistência do curso</w:t>
            </w:r>
          </w:p>
          <w:p w14:paraId="49414FB2" w14:textId="7D282EC4" w:rsidR="00C42B76" w:rsidRPr="00E10082" w:rsidRDefault="00BF2287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1749457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B76" w:rsidRPr="00E1008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42B76" w:rsidRPr="00E10082">
              <w:rPr>
                <w:rFonts w:asciiTheme="majorHAnsi" w:hAnsiTheme="majorHAnsi" w:cs="Arial"/>
                <w:sz w:val="24"/>
                <w:szCs w:val="24"/>
              </w:rPr>
              <w:t xml:space="preserve"> Mudança de programa</w:t>
            </w:r>
          </w:p>
          <w:p w14:paraId="341DBE92" w14:textId="7CDEF47B" w:rsidR="00C42B76" w:rsidRPr="00E10082" w:rsidRDefault="00BF2287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-751499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B76" w:rsidRPr="00E1008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42B76" w:rsidRPr="00E10082">
              <w:rPr>
                <w:rFonts w:asciiTheme="majorHAnsi" w:hAnsiTheme="majorHAnsi" w:cs="Arial"/>
                <w:sz w:val="24"/>
                <w:szCs w:val="24"/>
              </w:rPr>
              <w:t xml:space="preserve"> Trancamento da matrícula</w:t>
            </w:r>
          </w:p>
          <w:p w14:paraId="10560CF8" w14:textId="3DDE207F" w:rsidR="00C42B76" w:rsidRPr="00E10082" w:rsidRDefault="00BF2287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-1602787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B76" w:rsidRPr="00E1008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42B76" w:rsidRPr="00E10082">
              <w:rPr>
                <w:rFonts w:asciiTheme="majorHAnsi" w:hAnsiTheme="majorHAnsi" w:cs="Arial"/>
                <w:sz w:val="24"/>
                <w:szCs w:val="24"/>
              </w:rPr>
              <w:t xml:space="preserve"> Insuficiência de aproveitamento</w:t>
            </w:r>
          </w:p>
          <w:p w14:paraId="1C0336DA" w14:textId="77777777" w:rsidR="00C42B76" w:rsidRPr="00E10082" w:rsidRDefault="00BF2287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-397900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B76" w:rsidRPr="00E1008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42B76" w:rsidRPr="00E10082">
              <w:rPr>
                <w:rFonts w:asciiTheme="majorHAnsi" w:hAnsiTheme="majorHAnsi" w:cs="Arial"/>
                <w:sz w:val="24"/>
                <w:szCs w:val="24"/>
              </w:rPr>
              <w:t xml:space="preserve"> Falecimento</w:t>
            </w:r>
          </w:p>
          <w:p w14:paraId="3DAC24D7" w14:textId="77777777" w:rsidR="00C42B76" w:rsidRPr="00E10082" w:rsidRDefault="00BF2287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-2068331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B76" w:rsidRPr="00E1008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42B76" w:rsidRPr="00E10082">
              <w:rPr>
                <w:rFonts w:asciiTheme="majorHAnsi" w:hAnsiTheme="majorHAnsi" w:cs="Arial"/>
                <w:sz w:val="24"/>
                <w:szCs w:val="24"/>
              </w:rPr>
              <w:t xml:space="preserve"> Não atende às normas do programa</w:t>
            </w:r>
          </w:p>
          <w:p w14:paraId="71FC6FEE" w14:textId="625B2613" w:rsidR="00C42B76" w:rsidRPr="00E10082" w:rsidRDefault="00BF2287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538711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B76" w:rsidRPr="00E1008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42B76" w:rsidRPr="00E10082">
              <w:rPr>
                <w:rFonts w:asciiTheme="majorHAnsi" w:hAnsiTheme="majorHAnsi" w:cs="Arial"/>
                <w:sz w:val="24"/>
                <w:szCs w:val="24"/>
              </w:rPr>
              <w:t xml:space="preserve"> Prorrogação </w:t>
            </w:r>
            <w:r w:rsidR="00A20B8E" w:rsidRPr="00E10082">
              <w:rPr>
                <w:rFonts w:asciiTheme="majorHAnsi" w:hAnsiTheme="majorHAnsi" w:cs="Arial"/>
                <w:sz w:val="24"/>
                <w:szCs w:val="24"/>
              </w:rPr>
              <w:t xml:space="preserve">Pandemia do </w:t>
            </w:r>
            <w:r w:rsidR="00C42B76" w:rsidRPr="00E10082">
              <w:rPr>
                <w:rFonts w:asciiTheme="majorHAnsi" w:hAnsiTheme="majorHAnsi" w:cs="Arial"/>
                <w:sz w:val="24"/>
                <w:szCs w:val="24"/>
              </w:rPr>
              <w:t>Covid</w:t>
            </w:r>
            <w:r w:rsidR="00A20B8E" w:rsidRPr="00E10082">
              <w:rPr>
                <w:rFonts w:asciiTheme="majorHAnsi" w:hAnsiTheme="majorHAnsi" w:cs="Arial"/>
                <w:sz w:val="24"/>
                <w:szCs w:val="24"/>
              </w:rPr>
              <w:t>-19</w:t>
            </w:r>
          </w:p>
        </w:tc>
      </w:tr>
    </w:tbl>
    <w:p w14:paraId="07B8E460" w14:textId="77777777" w:rsidR="00C42B76" w:rsidRDefault="00C42B76" w:rsidP="008F0D9D">
      <w:pPr>
        <w:spacing w:after="0" w:line="360" w:lineRule="auto"/>
        <w:rPr>
          <w:rFonts w:asciiTheme="majorHAnsi" w:hAnsiTheme="majorHAnsi"/>
          <w:b/>
        </w:rPr>
      </w:pPr>
    </w:p>
    <w:p w14:paraId="13D142D7" w14:textId="604ED677" w:rsidR="00D31CD7" w:rsidRPr="00A20B8E" w:rsidRDefault="00C42B76" w:rsidP="00D31CD7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26"/>
        </w:rPr>
      </w:pPr>
      <w:r>
        <w:rPr>
          <w:rFonts w:asciiTheme="majorHAnsi" w:eastAsiaTheme="majorEastAsia" w:hAnsiTheme="majorHAnsi" w:cstheme="majorBidi"/>
          <w:color w:val="2E74B5" w:themeColor="accent1" w:themeShade="BF"/>
          <w:sz w:val="32"/>
          <w:szCs w:val="26"/>
        </w:rPr>
        <w:t>D</w:t>
      </w:r>
      <w:r w:rsidR="0043283C" w:rsidRPr="00C42B76">
        <w:rPr>
          <w:rFonts w:asciiTheme="majorHAnsi" w:eastAsiaTheme="majorEastAsia" w:hAnsiTheme="majorHAnsi" w:cstheme="majorBidi"/>
          <w:color w:val="2E74B5" w:themeColor="accent1" w:themeShade="BF"/>
          <w:sz w:val="32"/>
          <w:szCs w:val="26"/>
        </w:rPr>
        <w:t>esempenho acadêmico:</w:t>
      </w:r>
    </w:p>
    <w:tbl>
      <w:tblPr>
        <w:tblStyle w:val="Tabelacomgrade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43283C" w:rsidRPr="0043283C" w14:paraId="73BE8FDF" w14:textId="77777777" w:rsidTr="0043283C">
        <w:trPr>
          <w:trHeight w:val="505"/>
        </w:trPr>
        <w:tc>
          <w:tcPr>
            <w:tcW w:w="10485" w:type="dxa"/>
          </w:tcPr>
          <w:p w14:paraId="5DFDFC22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43283C">
              <w:rPr>
                <w:rFonts w:asciiTheme="majorHAnsi" w:hAnsiTheme="majorHAnsi" w:cs="Arial"/>
                <w:sz w:val="24"/>
                <w:szCs w:val="24"/>
              </w:rPr>
              <w:t>Créditos já concluídos:</w:t>
            </w:r>
          </w:p>
        </w:tc>
      </w:tr>
      <w:tr w:rsidR="0043283C" w:rsidRPr="0043283C" w14:paraId="1E086CB2" w14:textId="77777777" w:rsidTr="0043283C">
        <w:trPr>
          <w:trHeight w:val="505"/>
        </w:trPr>
        <w:tc>
          <w:tcPr>
            <w:tcW w:w="10485" w:type="dxa"/>
          </w:tcPr>
          <w:p w14:paraId="70A250F3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43283C">
              <w:rPr>
                <w:rFonts w:asciiTheme="majorHAnsi" w:hAnsiTheme="majorHAnsi" w:cs="Arial"/>
                <w:sz w:val="24"/>
                <w:szCs w:val="24"/>
              </w:rPr>
              <w:t>Créditos a concluir:</w:t>
            </w:r>
          </w:p>
        </w:tc>
      </w:tr>
      <w:tr w:rsidR="0043283C" w:rsidRPr="0043283C" w14:paraId="33154A70" w14:textId="77777777" w:rsidTr="0043283C">
        <w:trPr>
          <w:trHeight w:val="505"/>
        </w:trPr>
        <w:tc>
          <w:tcPr>
            <w:tcW w:w="10485" w:type="dxa"/>
          </w:tcPr>
          <w:p w14:paraId="443EAA3A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43283C">
              <w:rPr>
                <w:rFonts w:asciiTheme="majorHAnsi" w:hAnsiTheme="majorHAnsi" w:cs="Arial"/>
                <w:sz w:val="24"/>
                <w:szCs w:val="24"/>
              </w:rPr>
              <w:t>Total de créditos do curso:</w:t>
            </w:r>
          </w:p>
        </w:tc>
      </w:tr>
      <w:tr w:rsidR="0043283C" w:rsidRPr="0043283C" w14:paraId="63194E6C" w14:textId="77777777" w:rsidTr="0043283C">
        <w:trPr>
          <w:trHeight w:val="505"/>
        </w:trPr>
        <w:tc>
          <w:tcPr>
            <w:tcW w:w="10485" w:type="dxa"/>
          </w:tcPr>
          <w:p w14:paraId="52D57C95" w14:textId="77777777" w:rsidR="0043283C" w:rsidRPr="008B2605" w:rsidRDefault="0043283C" w:rsidP="0096295F">
            <w:pPr>
              <w:spacing w:line="360" w:lineRule="auto"/>
              <w:rPr>
                <w:rFonts w:asciiTheme="majorHAnsi" w:hAnsiTheme="majorHAnsi" w:cs="Arial"/>
                <w:b/>
                <w:sz w:val="24"/>
                <w:szCs w:val="24"/>
              </w:rPr>
            </w:pPr>
            <w:r w:rsidRPr="008B2605">
              <w:rPr>
                <w:rFonts w:asciiTheme="majorHAnsi" w:hAnsiTheme="majorHAnsi" w:cs="Arial"/>
                <w:b/>
                <w:sz w:val="24"/>
                <w:szCs w:val="24"/>
              </w:rPr>
              <w:t>Anexe o histórico escolar a este formulário.</w:t>
            </w:r>
          </w:p>
        </w:tc>
      </w:tr>
      <w:tr w:rsidR="0043283C" w:rsidRPr="0043283C" w14:paraId="758E14BE" w14:textId="77777777" w:rsidTr="0043283C">
        <w:trPr>
          <w:trHeight w:val="505"/>
        </w:trPr>
        <w:tc>
          <w:tcPr>
            <w:tcW w:w="10485" w:type="dxa"/>
          </w:tcPr>
          <w:p w14:paraId="5CE26D75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43283C">
              <w:rPr>
                <w:rFonts w:asciiTheme="majorHAnsi" w:hAnsiTheme="majorHAnsi" w:cs="Arial"/>
                <w:sz w:val="24"/>
                <w:szCs w:val="24"/>
              </w:rPr>
              <w:t>Outras atividades desempenhadas no período:</w:t>
            </w:r>
          </w:p>
        </w:tc>
      </w:tr>
      <w:tr w:rsidR="0043283C" w:rsidRPr="0043283C" w14:paraId="3AC515FA" w14:textId="77777777" w:rsidTr="0043283C">
        <w:trPr>
          <w:trHeight w:val="505"/>
        </w:trPr>
        <w:tc>
          <w:tcPr>
            <w:tcW w:w="10485" w:type="dxa"/>
          </w:tcPr>
          <w:p w14:paraId="66BEA4CC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  <w:tr w:rsidR="0043283C" w:rsidRPr="0043283C" w14:paraId="45A28586" w14:textId="77777777" w:rsidTr="0043283C">
        <w:trPr>
          <w:trHeight w:val="505"/>
        </w:trPr>
        <w:tc>
          <w:tcPr>
            <w:tcW w:w="10485" w:type="dxa"/>
          </w:tcPr>
          <w:p w14:paraId="35E8F8EE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  <w:tr w:rsidR="0043283C" w:rsidRPr="0043283C" w14:paraId="3ABB5F92" w14:textId="77777777" w:rsidTr="0043283C">
        <w:trPr>
          <w:trHeight w:val="505"/>
        </w:trPr>
        <w:tc>
          <w:tcPr>
            <w:tcW w:w="10485" w:type="dxa"/>
          </w:tcPr>
          <w:p w14:paraId="06E92EF7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  <w:tr w:rsidR="0043283C" w:rsidRPr="0043283C" w14:paraId="70192462" w14:textId="77777777" w:rsidTr="0043283C">
        <w:trPr>
          <w:trHeight w:val="505"/>
        </w:trPr>
        <w:tc>
          <w:tcPr>
            <w:tcW w:w="10485" w:type="dxa"/>
          </w:tcPr>
          <w:p w14:paraId="414E3377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  <w:tr w:rsidR="0043283C" w:rsidRPr="0043283C" w14:paraId="7F0FACF5" w14:textId="77777777" w:rsidTr="0043283C">
        <w:trPr>
          <w:trHeight w:val="505"/>
        </w:trPr>
        <w:tc>
          <w:tcPr>
            <w:tcW w:w="10485" w:type="dxa"/>
          </w:tcPr>
          <w:p w14:paraId="0F95C0BC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  <w:tr w:rsidR="0043283C" w:rsidRPr="0043283C" w14:paraId="0530FA3F" w14:textId="77777777" w:rsidTr="0043283C">
        <w:trPr>
          <w:trHeight w:val="505"/>
        </w:trPr>
        <w:tc>
          <w:tcPr>
            <w:tcW w:w="10485" w:type="dxa"/>
          </w:tcPr>
          <w:p w14:paraId="176B29D8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  <w:tr w:rsidR="0043283C" w:rsidRPr="0043283C" w14:paraId="7C3F4E11" w14:textId="77777777" w:rsidTr="0043283C">
        <w:trPr>
          <w:trHeight w:val="505"/>
        </w:trPr>
        <w:tc>
          <w:tcPr>
            <w:tcW w:w="10485" w:type="dxa"/>
          </w:tcPr>
          <w:p w14:paraId="42FCEDE5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</w:tbl>
    <w:p w14:paraId="3B8E4C81" w14:textId="44883AFC" w:rsidR="00C42B76" w:rsidRPr="00A20B8E" w:rsidRDefault="00C42B76">
      <w:pPr>
        <w:rPr>
          <w:rFonts w:asciiTheme="majorHAnsi" w:eastAsiaTheme="majorEastAsia" w:hAnsiTheme="majorHAnsi" w:cstheme="majorBidi"/>
          <w:color w:val="2E74B5" w:themeColor="accent1" w:themeShade="BF"/>
          <w:sz w:val="24"/>
          <w:szCs w:val="24"/>
        </w:rPr>
      </w:pPr>
    </w:p>
    <w:p w14:paraId="5D19CAED" w14:textId="77777777" w:rsidR="0043283C" w:rsidRDefault="0043283C" w:rsidP="0043283C">
      <w:pPr>
        <w:pStyle w:val="Ttulo2"/>
      </w:pPr>
      <w:r w:rsidRPr="00710799">
        <w:t>Desenvolvimento dissertação/tese:</w:t>
      </w:r>
    </w:p>
    <w:p w14:paraId="418ACCAD" w14:textId="77777777" w:rsidR="008B2605" w:rsidRPr="008B2605" w:rsidRDefault="008B2605" w:rsidP="008B2605"/>
    <w:tbl>
      <w:tblPr>
        <w:tblStyle w:val="Tabelacomgrade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43283C" w:rsidRPr="0043283C" w14:paraId="01CA60F2" w14:textId="77777777" w:rsidTr="0043283C">
        <w:trPr>
          <w:trHeight w:val="505"/>
        </w:trPr>
        <w:tc>
          <w:tcPr>
            <w:tcW w:w="10485" w:type="dxa"/>
          </w:tcPr>
          <w:p w14:paraId="04DAD5E1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proofErr w:type="gramStart"/>
            <w:r w:rsidRPr="0043283C">
              <w:rPr>
                <w:rFonts w:asciiTheme="majorHAnsi" w:hAnsiTheme="majorHAnsi"/>
                <w:sz w:val="24"/>
                <w:szCs w:val="24"/>
              </w:rPr>
              <w:t xml:space="preserve">(  </w:t>
            </w:r>
            <w:proofErr w:type="gramEnd"/>
            <w:r w:rsidRPr="0043283C">
              <w:rPr>
                <w:rFonts w:asciiTheme="majorHAnsi" w:hAnsiTheme="majorHAnsi"/>
                <w:sz w:val="24"/>
                <w:szCs w:val="24"/>
              </w:rPr>
              <w:t xml:space="preserve"> ) Não iniciada</w:t>
            </w:r>
          </w:p>
          <w:p w14:paraId="5A4BC1B9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proofErr w:type="gramStart"/>
            <w:r w:rsidRPr="0043283C">
              <w:rPr>
                <w:rFonts w:asciiTheme="majorHAnsi" w:hAnsiTheme="majorHAnsi"/>
                <w:sz w:val="24"/>
                <w:szCs w:val="24"/>
              </w:rPr>
              <w:t xml:space="preserve">(  </w:t>
            </w:r>
            <w:proofErr w:type="gramEnd"/>
            <w:r w:rsidRPr="0043283C">
              <w:rPr>
                <w:rFonts w:asciiTheme="majorHAnsi" w:hAnsiTheme="majorHAnsi"/>
                <w:sz w:val="24"/>
                <w:szCs w:val="24"/>
              </w:rPr>
              <w:t xml:space="preserve"> ) Em execução: revisão da literatura, metodologia, outras atividades</w:t>
            </w:r>
          </w:p>
          <w:p w14:paraId="2753BDC2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proofErr w:type="gramStart"/>
            <w:r w:rsidRPr="0043283C">
              <w:rPr>
                <w:rFonts w:asciiTheme="majorHAnsi" w:hAnsiTheme="majorHAnsi"/>
                <w:sz w:val="24"/>
                <w:szCs w:val="24"/>
              </w:rPr>
              <w:t xml:space="preserve">(  </w:t>
            </w:r>
            <w:proofErr w:type="gramEnd"/>
            <w:r w:rsidRPr="0043283C">
              <w:rPr>
                <w:rFonts w:asciiTheme="majorHAnsi" w:hAnsiTheme="majorHAnsi"/>
                <w:sz w:val="24"/>
                <w:szCs w:val="24"/>
              </w:rPr>
              <w:t xml:space="preserve"> ) Em execução: coleta, tratamento e análise de dados</w:t>
            </w:r>
          </w:p>
          <w:p w14:paraId="52A3965D" w14:textId="77777777" w:rsidR="0043283C" w:rsidRPr="0043283C" w:rsidRDefault="0043283C" w:rsidP="0096295F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proofErr w:type="gramStart"/>
            <w:r w:rsidRPr="0043283C">
              <w:rPr>
                <w:rFonts w:asciiTheme="majorHAnsi" w:hAnsiTheme="majorHAnsi"/>
                <w:sz w:val="24"/>
                <w:szCs w:val="24"/>
              </w:rPr>
              <w:t xml:space="preserve">(  </w:t>
            </w:r>
            <w:proofErr w:type="gramEnd"/>
            <w:r w:rsidRPr="0043283C">
              <w:rPr>
                <w:rFonts w:asciiTheme="majorHAnsi" w:hAnsiTheme="majorHAnsi"/>
                <w:sz w:val="24"/>
                <w:szCs w:val="24"/>
              </w:rPr>
              <w:t xml:space="preserve"> ) Elaboração da versão final</w:t>
            </w:r>
          </w:p>
          <w:p w14:paraId="68CC5449" w14:textId="77777777" w:rsidR="0043283C" w:rsidRPr="0043283C" w:rsidRDefault="0043283C" w:rsidP="0043283C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proofErr w:type="gramStart"/>
            <w:r w:rsidRPr="0043283C">
              <w:rPr>
                <w:rFonts w:asciiTheme="majorHAnsi" w:hAnsiTheme="majorHAnsi"/>
                <w:sz w:val="24"/>
                <w:szCs w:val="24"/>
              </w:rPr>
              <w:t xml:space="preserve">(  </w:t>
            </w:r>
            <w:proofErr w:type="gramEnd"/>
            <w:r w:rsidRPr="0043283C">
              <w:rPr>
                <w:rFonts w:asciiTheme="majorHAnsi" w:hAnsiTheme="majorHAnsi"/>
                <w:sz w:val="24"/>
                <w:szCs w:val="24"/>
              </w:rPr>
              <w:t xml:space="preserve"> ) Concluída – Anexar cópia da ata da aprovação da dissertação/tese; cópia do certificado de conclusão de curso; cópia do trabalho. </w:t>
            </w:r>
            <w:r>
              <w:rPr>
                <w:rFonts w:asciiTheme="majorHAnsi" w:hAnsiTheme="majorHAnsi"/>
                <w:sz w:val="24"/>
                <w:szCs w:val="24"/>
              </w:rPr>
              <w:t>(</w:t>
            </w:r>
            <w:r w:rsidRPr="0043283C">
              <w:rPr>
                <w:rFonts w:asciiTheme="majorHAnsi" w:hAnsiTheme="majorHAnsi"/>
                <w:sz w:val="24"/>
                <w:szCs w:val="24"/>
              </w:rPr>
              <w:t>Todos os arquivos deverão ser enviados em versão digital</w:t>
            </w:r>
            <w:r>
              <w:rPr>
                <w:rFonts w:asciiTheme="majorHAnsi" w:hAnsiTheme="majorHAnsi"/>
                <w:sz w:val="24"/>
                <w:szCs w:val="24"/>
              </w:rPr>
              <w:t>)</w:t>
            </w:r>
            <w:r w:rsidRPr="0043283C">
              <w:rPr>
                <w:rFonts w:asciiTheme="majorHAnsi" w:hAnsiTheme="majorHAnsi"/>
                <w:sz w:val="24"/>
                <w:szCs w:val="24"/>
              </w:rPr>
              <w:t>.</w:t>
            </w:r>
          </w:p>
        </w:tc>
      </w:tr>
    </w:tbl>
    <w:p w14:paraId="4BF5D105" w14:textId="77777777" w:rsidR="0043283C" w:rsidRDefault="0043283C"/>
    <w:p w14:paraId="306093FF" w14:textId="77777777" w:rsidR="00A63401" w:rsidRDefault="00A63401" w:rsidP="008F0D9D">
      <w:pPr>
        <w:rPr>
          <w:rFonts w:asciiTheme="majorHAnsi" w:hAnsiTheme="majorHAnsi"/>
          <w:sz w:val="24"/>
          <w:szCs w:val="24"/>
        </w:rPr>
        <w:sectPr w:rsidR="00A63401" w:rsidSect="008B2605">
          <w:headerReference w:type="default" r:id="rId8"/>
          <w:footerReference w:type="default" r:id="rId9"/>
          <w:type w:val="continuous"/>
          <w:pgSz w:w="11906" w:h="16838"/>
          <w:pgMar w:top="720" w:right="720" w:bottom="720" w:left="720" w:header="709" w:footer="709" w:gutter="0"/>
          <w:cols w:space="708"/>
          <w:docGrid w:linePitch="360"/>
        </w:sectPr>
      </w:pPr>
    </w:p>
    <w:p w14:paraId="173BDD69" w14:textId="28EAB5B4" w:rsidR="00D31CD7" w:rsidRPr="00A20B8E" w:rsidRDefault="00D31CD7" w:rsidP="00D31CD7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26"/>
        </w:rPr>
      </w:pPr>
      <w:r w:rsidRPr="00C42B76">
        <w:rPr>
          <w:rFonts w:asciiTheme="majorHAnsi" w:eastAsiaTheme="majorEastAsia" w:hAnsiTheme="majorHAnsi" w:cstheme="majorBidi"/>
          <w:color w:val="2E74B5" w:themeColor="accent1" w:themeShade="BF"/>
          <w:sz w:val="32"/>
          <w:szCs w:val="26"/>
        </w:rPr>
        <w:t>Produção acadêmica:</w:t>
      </w:r>
    </w:p>
    <w:tbl>
      <w:tblPr>
        <w:tblStyle w:val="Tabelacomgrade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D31CD7" w:rsidRPr="00D31CD7" w14:paraId="015F7A4D" w14:textId="77777777" w:rsidTr="00D31CD7">
        <w:trPr>
          <w:trHeight w:val="505"/>
        </w:trPr>
        <w:tc>
          <w:tcPr>
            <w:tcW w:w="10485" w:type="dxa"/>
          </w:tcPr>
          <w:p w14:paraId="6EA9C3C8" w14:textId="77777777" w:rsidR="00D31CD7" w:rsidRPr="00D31CD7" w:rsidRDefault="00D31CD7" w:rsidP="0096295F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D31CD7">
              <w:rPr>
                <w:rFonts w:asciiTheme="majorHAnsi" w:hAnsiTheme="majorHAnsi"/>
                <w:sz w:val="24"/>
                <w:szCs w:val="24"/>
              </w:rPr>
              <w:t>Quantificar</w:t>
            </w:r>
            <w:r w:rsidR="00590DCB">
              <w:rPr>
                <w:rFonts w:asciiTheme="majorHAnsi" w:hAnsiTheme="majorHAnsi"/>
                <w:sz w:val="24"/>
                <w:szCs w:val="24"/>
              </w:rPr>
              <w:t xml:space="preserve"> os resultados alcançados até o momento pelo benefic</w:t>
            </w:r>
            <w:r w:rsidR="007212B6">
              <w:rPr>
                <w:rFonts w:asciiTheme="majorHAnsi" w:hAnsiTheme="majorHAnsi"/>
                <w:sz w:val="24"/>
                <w:szCs w:val="24"/>
              </w:rPr>
              <w:t>i</w:t>
            </w:r>
            <w:r w:rsidR="00590DCB">
              <w:rPr>
                <w:rFonts w:asciiTheme="majorHAnsi" w:hAnsiTheme="majorHAnsi"/>
                <w:sz w:val="24"/>
                <w:szCs w:val="24"/>
              </w:rPr>
              <w:t>ário</w:t>
            </w:r>
            <w:r w:rsidRPr="00D31CD7">
              <w:rPr>
                <w:rFonts w:asciiTheme="majorHAnsi" w:hAnsiTheme="majorHAnsi"/>
                <w:sz w:val="24"/>
                <w:szCs w:val="24"/>
              </w:rPr>
              <w:t>:</w:t>
            </w:r>
          </w:p>
          <w:p w14:paraId="01C8CA2B" w14:textId="77777777" w:rsidR="00D31CD7" w:rsidRPr="00D31CD7" w:rsidRDefault="00D31CD7" w:rsidP="0096295F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proofErr w:type="gramStart"/>
            <w:r w:rsidRPr="00D31CD7">
              <w:rPr>
                <w:rFonts w:asciiTheme="majorHAnsi" w:hAnsiTheme="majorHAnsi"/>
                <w:sz w:val="24"/>
                <w:szCs w:val="24"/>
              </w:rPr>
              <w:t xml:space="preserve">(  </w:t>
            </w:r>
            <w:proofErr w:type="gramEnd"/>
            <w:r w:rsidRPr="00D31CD7">
              <w:rPr>
                <w:rFonts w:asciiTheme="majorHAnsi" w:hAnsiTheme="majorHAnsi"/>
                <w:sz w:val="24"/>
                <w:szCs w:val="24"/>
              </w:rPr>
              <w:t xml:space="preserve"> ) Trabalhos apresentados em eventos técnicos/científicos</w:t>
            </w:r>
          </w:p>
          <w:p w14:paraId="0F008680" w14:textId="77777777" w:rsidR="00D31CD7" w:rsidRPr="00D31CD7" w:rsidRDefault="00D31CD7" w:rsidP="0096295F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proofErr w:type="gramStart"/>
            <w:r w:rsidRPr="00D31CD7">
              <w:rPr>
                <w:rFonts w:asciiTheme="majorHAnsi" w:hAnsiTheme="majorHAnsi"/>
                <w:sz w:val="24"/>
                <w:szCs w:val="24"/>
              </w:rPr>
              <w:t xml:space="preserve">(  </w:t>
            </w:r>
            <w:proofErr w:type="gramEnd"/>
            <w:r w:rsidRPr="00D31CD7">
              <w:rPr>
                <w:rFonts w:asciiTheme="majorHAnsi" w:hAnsiTheme="majorHAnsi"/>
                <w:sz w:val="24"/>
                <w:szCs w:val="24"/>
              </w:rPr>
              <w:t xml:space="preserve"> ) Artigos publicados</w:t>
            </w:r>
          </w:p>
          <w:p w14:paraId="22349CCB" w14:textId="77777777" w:rsidR="00D31CD7" w:rsidRPr="00D31CD7" w:rsidRDefault="00D31CD7" w:rsidP="0096295F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proofErr w:type="gramStart"/>
            <w:r w:rsidRPr="00D31CD7">
              <w:rPr>
                <w:rFonts w:asciiTheme="majorHAnsi" w:hAnsiTheme="majorHAnsi"/>
                <w:sz w:val="24"/>
                <w:szCs w:val="24"/>
              </w:rPr>
              <w:t xml:space="preserve">(  </w:t>
            </w:r>
            <w:proofErr w:type="gramEnd"/>
            <w:r w:rsidRPr="00D31CD7">
              <w:rPr>
                <w:rFonts w:asciiTheme="majorHAnsi" w:hAnsiTheme="majorHAnsi"/>
                <w:sz w:val="24"/>
                <w:szCs w:val="24"/>
              </w:rPr>
              <w:t xml:space="preserve"> ) Relatórios/notas técnicas</w:t>
            </w:r>
          </w:p>
          <w:p w14:paraId="576FDC61" w14:textId="77777777" w:rsidR="00D31CD7" w:rsidRPr="00D31CD7" w:rsidRDefault="00D31CD7" w:rsidP="0096295F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proofErr w:type="gramStart"/>
            <w:r w:rsidRPr="00D31CD7">
              <w:rPr>
                <w:rFonts w:asciiTheme="majorHAnsi" w:hAnsiTheme="majorHAnsi"/>
                <w:sz w:val="24"/>
                <w:szCs w:val="24"/>
              </w:rPr>
              <w:t xml:space="preserve">(  </w:t>
            </w:r>
            <w:proofErr w:type="gramEnd"/>
            <w:r w:rsidRPr="00D31CD7">
              <w:rPr>
                <w:rFonts w:asciiTheme="majorHAnsi" w:hAnsiTheme="majorHAnsi"/>
                <w:sz w:val="24"/>
                <w:szCs w:val="24"/>
              </w:rPr>
              <w:t xml:space="preserve"> ) Outros</w:t>
            </w:r>
          </w:p>
          <w:p w14:paraId="79665DC3" w14:textId="77777777" w:rsidR="00D31CD7" w:rsidRPr="00D31CD7" w:rsidRDefault="00D31CD7" w:rsidP="0096295F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</w:p>
          <w:p w14:paraId="5E9BE41A" w14:textId="77777777" w:rsidR="00D31CD7" w:rsidRDefault="00D31CD7" w:rsidP="0096295F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 w:rsidRPr="00D31CD7">
              <w:rPr>
                <w:rFonts w:asciiTheme="majorHAnsi" w:hAnsiTheme="majorHAnsi"/>
                <w:sz w:val="24"/>
                <w:szCs w:val="24"/>
              </w:rPr>
              <w:t xml:space="preserve">Anexar comprovantes de participação e cópia dos trabalhos, em versão digital. </w:t>
            </w:r>
          </w:p>
          <w:p w14:paraId="6727EA96" w14:textId="2047FB95" w:rsidR="00C42B76" w:rsidRPr="00D31CD7" w:rsidRDefault="00C42B76" w:rsidP="0096295F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Todas as produções resultantes do apoio devem conter agradecimentos à </w:t>
            </w:r>
            <w:r w:rsidR="00A20B8E">
              <w:rPr>
                <w:rFonts w:asciiTheme="majorHAnsi" w:hAnsiTheme="majorHAnsi"/>
                <w:sz w:val="24"/>
                <w:szCs w:val="24"/>
              </w:rPr>
              <w:t>UFVJM ou à CAPES</w:t>
            </w:r>
            <w:r>
              <w:rPr>
                <w:rFonts w:asciiTheme="majorHAnsi" w:hAnsiTheme="majorHAnsi"/>
                <w:sz w:val="24"/>
                <w:szCs w:val="24"/>
              </w:rPr>
              <w:t>.</w:t>
            </w:r>
          </w:p>
        </w:tc>
      </w:tr>
    </w:tbl>
    <w:p w14:paraId="46E38E79" w14:textId="77777777" w:rsidR="00D31CD7" w:rsidRDefault="00D31CD7" w:rsidP="00D31CD7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14:paraId="22DDA222" w14:textId="31429790" w:rsidR="00D31CD7" w:rsidRDefault="00D31CD7" w:rsidP="00D31CD7">
      <w:pPr>
        <w:pStyle w:val="Ttulo2"/>
      </w:pPr>
      <w:r>
        <w:t>Participação em eventos</w:t>
      </w:r>
      <w:r w:rsidR="00331642">
        <w:t xml:space="preserve"> relevantes</w:t>
      </w:r>
      <w:r w:rsidR="00C42B76">
        <w:t xml:space="preserve"> (se houver)</w:t>
      </w:r>
      <w:r>
        <w:t>:</w:t>
      </w:r>
    </w:p>
    <w:p w14:paraId="2BA1C00E" w14:textId="77777777" w:rsidR="00D31CD7" w:rsidRPr="00D31CD7" w:rsidRDefault="00D31CD7" w:rsidP="00D31CD7"/>
    <w:tbl>
      <w:tblPr>
        <w:tblStyle w:val="Tabelacomgrade"/>
        <w:tblW w:w="10485" w:type="dxa"/>
        <w:tblLook w:val="04A0" w:firstRow="1" w:lastRow="0" w:firstColumn="1" w:lastColumn="0" w:noHBand="0" w:noVBand="1"/>
      </w:tblPr>
      <w:tblGrid>
        <w:gridCol w:w="4531"/>
        <w:gridCol w:w="3119"/>
        <w:gridCol w:w="2835"/>
      </w:tblGrid>
      <w:tr w:rsidR="00D31CD7" w:rsidRPr="00D31CD7" w14:paraId="5D6E4FCB" w14:textId="77777777" w:rsidTr="00D31CD7">
        <w:trPr>
          <w:trHeight w:val="505"/>
        </w:trPr>
        <w:tc>
          <w:tcPr>
            <w:tcW w:w="4531" w:type="dxa"/>
          </w:tcPr>
          <w:p w14:paraId="77519A6C" w14:textId="77777777" w:rsidR="00D31CD7" w:rsidRPr="00D31CD7" w:rsidRDefault="00D31CD7" w:rsidP="00D31CD7">
            <w:pPr>
              <w:spacing w:line="360" w:lineRule="auto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D31CD7">
              <w:rPr>
                <w:rFonts w:asciiTheme="majorHAnsi" w:hAnsiTheme="majorHAnsi"/>
                <w:sz w:val="24"/>
                <w:szCs w:val="24"/>
              </w:rPr>
              <w:t>Nome do evento:</w:t>
            </w:r>
          </w:p>
        </w:tc>
        <w:tc>
          <w:tcPr>
            <w:tcW w:w="3119" w:type="dxa"/>
          </w:tcPr>
          <w:p w14:paraId="109E0A10" w14:textId="77777777" w:rsidR="00D31CD7" w:rsidRPr="00D31CD7" w:rsidRDefault="00D31CD7" w:rsidP="00D31CD7">
            <w:pPr>
              <w:spacing w:line="360" w:lineRule="auto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Período/Data</w:t>
            </w:r>
          </w:p>
        </w:tc>
        <w:tc>
          <w:tcPr>
            <w:tcW w:w="2835" w:type="dxa"/>
          </w:tcPr>
          <w:p w14:paraId="19F4BFC9" w14:textId="77777777" w:rsidR="00D31CD7" w:rsidRPr="00D31CD7" w:rsidRDefault="00D31CD7" w:rsidP="00D31CD7">
            <w:pPr>
              <w:spacing w:line="360" w:lineRule="auto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D31CD7">
              <w:rPr>
                <w:rFonts w:asciiTheme="majorHAnsi" w:hAnsiTheme="majorHAnsi"/>
                <w:sz w:val="24"/>
                <w:szCs w:val="24"/>
              </w:rPr>
              <w:t>Apresentação de trabalho:</w:t>
            </w:r>
          </w:p>
        </w:tc>
      </w:tr>
      <w:tr w:rsidR="00D31CD7" w:rsidRPr="00D31CD7" w14:paraId="2CBB5EE7" w14:textId="77777777" w:rsidTr="00D31CD7">
        <w:trPr>
          <w:trHeight w:val="505"/>
        </w:trPr>
        <w:tc>
          <w:tcPr>
            <w:tcW w:w="4531" w:type="dxa"/>
          </w:tcPr>
          <w:p w14:paraId="6BF80D6A" w14:textId="77777777" w:rsidR="00D31CD7" w:rsidRPr="00D31CD7" w:rsidRDefault="00D31CD7" w:rsidP="0096295F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3119" w:type="dxa"/>
          </w:tcPr>
          <w:p w14:paraId="26278037" w14:textId="77777777" w:rsidR="00D31CD7" w:rsidRPr="00D31CD7" w:rsidRDefault="00D31CD7" w:rsidP="0096295F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46E7640" w14:textId="77777777" w:rsidR="00D31CD7" w:rsidRPr="00D31CD7" w:rsidRDefault="00BF2287" w:rsidP="00D31CD7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1103850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1CD7" w:rsidRPr="0043283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31CD7">
              <w:rPr>
                <w:rFonts w:asciiTheme="majorHAnsi" w:hAnsiTheme="majorHAnsi" w:cs="Arial"/>
                <w:sz w:val="24"/>
                <w:szCs w:val="24"/>
              </w:rPr>
              <w:t>Sim</w:t>
            </w:r>
            <w:r w:rsidR="00D31CD7" w:rsidRPr="0043283C">
              <w:rPr>
                <w:rFonts w:asciiTheme="majorHAnsi" w:hAnsiTheme="majorHAnsi" w:cs="Arial"/>
                <w:sz w:val="24"/>
                <w:szCs w:val="24"/>
              </w:rPr>
              <w:t xml:space="preserve">   </w:t>
            </w: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-1758750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1CD7" w:rsidRPr="0043283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31CD7">
              <w:rPr>
                <w:rFonts w:asciiTheme="majorHAnsi" w:hAnsiTheme="majorHAnsi" w:cs="Arial"/>
                <w:sz w:val="24"/>
                <w:szCs w:val="24"/>
              </w:rPr>
              <w:t>Não</w:t>
            </w:r>
          </w:p>
        </w:tc>
      </w:tr>
      <w:tr w:rsidR="00D31CD7" w:rsidRPr="00D31CD7" w14:paraId="0F03A456" w14:textId="77777777" w:rsidTr="00D31CD7">
        <w:trPr>
          <w:trHeight w:val="505"/>
        </w:trPr>
        <w:tc>
          <w:tcPr>
            <w:tcW w:w="4531" w:type="dxa"/>
          </w:tcPr>
          <w:p w14:paraId="2B347BBE" w14:textId="77777777" w:rsidR="00D31CD7" w:rsidRPr="00D31CD7" w:rsidRDefault="00D31CD7" w:rsidP="00D31CD7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3119" w:type="dxa"/>
          </w:tcPr>
          <w:p w14:paraId="177BE7DD" w14:textId="77777777" w:rsidR="00D31CD7" w:rsidRPr="00D31CD7" w:rsidRDefault="00D31CD7" w:rsidP="00D31CD7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2835" w:type="dxa"/>
          </w:tcPr>
          <w:p w14:paraId="077AD9D6" w14:textId="77777777" w:rsidR="00D31CD7" w:rsidRDefault="00BF2287" w:rsidP="00D31CD7"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-1773921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1CD7" w:rsidRPr="00F6063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31CD7" w:rsidRPr="00F60630">
              <w:rPr>
                <w:rFonts w:asciiTheme="majorHAnsi" w:hAnsiTheme="majorHAnsi" w:cs="Arial"/>
                <w:sz w:val="24"/>
                <w:szCs w:val="24"/>
              </w:rPr>
              <w:t xml:space="preserve">Sim   </w:t>
            </w: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-64500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1CD7" w:rsidRPr="00F6063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31CD7" w:rsidRPr="00F60630">
              <w:rPr>
                <w:rFonts w:asciiTheme="majorHAnsi" w:hAnsiTheme="majorHAnsi" w:cs="Arial"/>
                <w:sz w:val="24"/>
                <w:szCs w:val="24"/>
              </w:rPr>
              <w:t>Não</w:t>
            </w:r>
          </w:p>
        </w:tc>
      </w:tr>
      <w:tr w:rsidR="00D31CD7" w:rsidRPr="00D31CD7" w14:paraId="7723513A" w14:textId="77777777" w:rsidTr="00D31CD7">
        <w:trPr>
          <w:trHeight w:val="505"/>
        </w:trPr>
        <w:tc>
          <w:tcPr>
            <w:tcW w:w="4531" w:type="dxa"/>
          </w:tcPr>
          <w:p w14:paraId="19C4368F" w14:textId="77777777" w:rsidR="00D31CD7" w:rsidRPr="00D31CD7" w:rsidRDefault="00D31CD7" w:rsidP="00D31CD7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3119" w:type="dxa"/>
          </w:tcPr>
          <w:p w14:paraId="176DD216" w14:textId="77777777" w:rsidR="00D31CD7" w:rsidRPr="00D31CD7" w:rsidRDefault="00D31CD7" w:rsidP="00D31CD7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2835" w:type="dxa"/>
          </w:tcPr>
          <w:p w14:paraId="6B214A11" w14:textId="77777777" w:rsidR="00D31CD7" w:rsidRDefault="00BF2287" w:rsidP="00D31CD7"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-1822115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1CD7" w:rsidRPr="00F6063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31CD7" w:rsidRPr="00F60630">
              <w:rPr>
                <w:rFonts w:asciiTheme="majorHAnsi" w:hAnsiTheme="majorHAnsi" w:cs="Arial"/>
                <w:sz w:val="24"/>
                <w:szCs w:val="24"/>
              </w:rPr>
              <w:t xml:space="preserve">Sim   </w:t>
            </w: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229351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1CD7" w:rsidRPr="00F6063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31CD7" w:rsidRPr="00F60630">
              <w:rPr>
                <w:rFonts w:asciiTheme="majorHAnsi" w:hAnsiTheme="majorHAnsi" w:cs="Arial"/>
                <w:sz w:val="24"/>
                <w:szCs w:val="24"/>
              </w:rPr>
              <w:t>Não</w:t>
            </w:r>
          </w:p>
        </w:tc>
      </w:tr>
      <w:tr w:rsidR="00D31CD7" w:rsidRPr="00D31CD7" w14:paraId="1CC23AA6" w14:textId="77777777" w:rsidTr="00D31CD7">
        <w:trPr>
          <w:trHeight w:val="505"/>
        </w:trPr>
        <w:tc>
          <w:tcPr>
            <w:tcW w:w="4531" w:type="dxa"/>
          </w:tcPr>
          <w:p w14:paraId="20F0235F" w14:textId="77777777" w:rsidR="00D31CD7" w:rsidRPr="00D31CD7" w:rsidRDefault="00D31CD7" w:rsidP="00D31CD7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3119" w:type="dxa"/>
          </w:tcPr>
          <w:p w14:paraId="3789AC62" w14:textId="77777777" w:rsidR="00D31CD7" w:rsidRPr="00D31CD7" w:rsidRDefault="00D31CD7" w:rsidP="00D31CD7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2835" w:type="dxa"/>
          </w:tcPr>
          <w:p w14:paraId="37A70045" w14:textId="77777777" w:rsidR="00D31CD7" w:rsidRDefault="00BF2287" w:rsidP="00D31CD7"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-489407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1CD7" w:rsidRPr="00C504C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31CD7" w:rsidRPr="00C504C8">
              <w:rPr>
                <w:rFonts w:asciiTheme="majorHAnsi" w:hAnsiTheme="majorHAnsi" w:cs="Arial"/>
                <w:sz w:val="24"/>
                <w:szCs w:val="24"/>
              </w:rPr>
              <w:t xml:space="preserve">Sim   </w:t>
            </w: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-458799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1CD7" w:rsidRPr="00C504C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31CD7" w:rsidRPr="00C504C8">
              <w:rPr>
                <w:rFonts w:asciiTheme="majorHAnsi" w:hAnsiTheme="majorHAnsi" w:cs="Arial"/>
                <w:sz w:val="24"/>
                <w:szCs w:val="24"/>
              </w:rPr>
              <w:t>Não</w:t>
            </w:r>
          </w:p>
        </w:tc>
      </w:tr>
      <w:tr w:rsidR="00D31CD7" w:rsidRPr="00D31CD7" w14:paraId="6B38F212" w14:textId="77777777" w:rsidTr="00D31CD7">
        <w:trPr>
          <w:trHeight w:val="505"/>
        </w:trPr>
        <w:tc>
          <w:tcPr>
            <w:tcW w:w="4531" w:type="dxa"/>
          </w:tcPr>
          <w:p w14:paraId="6250B524" w14:textId="77777777" w:rsidR="00D31CD7" w:rsidRPr="00D31CD7" w:rsidRDefault="00D31CD7" w:rsidP="00D31CD7">
            <w:pPr>
              <w:spacing w:line="360" w:lineRule="auto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3119" w:type="dxa"/>
          </w:tcPr>
          <w:p w14:paraId="4D4200D1" w14:textId="77777777" w:rsidR="00D31CD7" w:rsidRPr="00D31CD7" w:rsidRDefault="00D31CD7" w:rsidP="00D31CD7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2835" w:type="dxa"/>
          </w:tcPr>
          <w:p w14:paraId="78262A7D" w14:textId="77777777" w:rsidR="00D31CD7" w:rsidRDefault="00BF2287" w:rsidP="00D31CD7"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334504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1CD7" w:rsidRPr="00C504C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31CD7" w:rsidRPr="00C504C8">
              <w:rPr>
                <w:rFonts w:asciiTheme="majorHAnsi" w:hAnsiTheme="majorHAnsi" w:cs="Arial"/>
                <w:sz w:val="24"/>
                <w:szCs w:val="24"/>
              </w:rPr>
              <w:t xml:space="preserve">Sim   </w:t>
            </w:r>
            <w:sdt>
              <w:sdtPr>
                <w:rPr>
                  <w:rFonts w:asciiTheme="majorHAnsi" w:hAnsiTheme="majorHAnsi" w:cs="Arial"/>
                  <w:sz w:val="24"/>
                  <w:szCs w:val="24"/>
                </w:rPr>
                <w:id w:val="-906603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1CD7" w:rsidRPr="00C504C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31CD7" w:rsidRPr="00C504C8">
              <w:rPr>
                <w:rFonts w:asciiTheme="majorHAnsi" w:hAnsiTheme="majorHAnsi" w:cs="Arial"/>
                <w:sz w:val="24"/>
                <w:szCs w:val="24"/>
              </w:rPr>
              <w:t>Não</w:t>
            </w:r>
          </w:p>
        </w:tc>
      </w:tr>
    </w:tbl>
    <w:p w14:paraId="2092BB92" w14:textId="77777777" w:rsidR="00C42B76" w:rsidRDefault="00C42B76" w:rsidP="00D31CD7">
      <w:pPr>
        <w:pStyle w:val="Ttulo2"/>
      </w:pPr>
    </w:p>
    <w:p w14:paraId="06F1995A" w14:textId="22606742" w:rsidR="00C42B76" w:rsidRDefault="00C42B76" w:rsidP="00D31CD7">
      <w:pPr>
        <w:pStyle w:val="Ttulo2"/>
      </w:pPr>
      <w:r>
        <w:t>Qual o destino profissional do bolsista após a conclusão do curso?</w:t>
      </w:r>
    </w:p>
    <w:p w14:paraId="676616D5" w14:textId="4EB2A64A" w:rsidR="00C42B76" w:rsidRPr="00C42B76" w:rsidRDefault="00BF2287" w:rsidP="00C42B76">
      <w:sdt>
        <w:sdtPr>
          <w:rPr>
            <w:rFonts w:cs="Times New Roman"/>
            <w:sz w:val="24"/>
            <w:szCs w:val="24"/>
          </w:rPr>
          <w:id w:val="1984345850"/>
          <w:placeholder>
            <w:docPart w:val="87491256A53A424187C44C3F74B3B1F5"/>
          </w:placeholder>
          <w:showingPlcHdr/>
          <w:text/>
        </w:sdtPr>
        <w:sdtEndPr/>
        <w:sdtContent>
          <w:r w:rsidR="00C42B76" w:rsidRPr="0051470D">
            <w:rPr>
              <w:rStyle w:val="TextodoEspaoReservado"/>
              <w:rFonts w:cs="Times New Roman"/>
              <w:sz w:val="24"/>
              <w:szCs w:val="24"/>
            </w:rPr>
            <w:t>Clique aqui para digitar texto.</w:t>
          </w:r>
        </w:sdtContent>
      </w:sdt>
    </w:p>
    <w:p w14:paraId="748B9872" w14:textId="77777777" w:rsidR="00C42B76" w:rsidRPr="00C42B76" w:rsidRDefault="00C42B76" w:rsidP="00C42B76"/>
    <w:p w14:paraId="41C83BF0" w14:textId="77777777" w:rsidR="00C42B76" w:rsidRDefault="00C42B76" w:rsidP="00C42B76">
      <w:pPr>
        <w:pStyle w:val="Ttulo2"/>
      </w:pPr>
      <w:r w:rsidRPr="00D31CD7">
        <w:t>Avaliação do desempenho do pós-graduando pelo orientador</w:t>
      </w:r>
      <w:r>
        <w:t xml:space="preserve"> e/ou coordenador atual do curso</w:t>
      </w:r>
      <w:r w:rsidRPr="00D31CD7">
        <w:t>:</w:t>
      </w:r>
    </w:p>
    <w:p w14:paraId="46D6C923" w14:textId="7FD10B53" w:rsidR="00D31CD7" w:rsidRDefault="00BF2287" w:rsidP="00D31CD7">
      <w:pPr>
        <w:rPr>
          <w:rFonts w:asciiTheme="majorHAnsi" w:hAnsiTheme="majorHAnsi" w:cs="Arial"/>
          <w:sz w:val="24"/>
          <w:szCs w:val="24"/>
        </w:rPr>
      </w:pPr>
      <w:sdt>
        <w:sdtPr>
          <w:rPr>
            <w:rFonts w:asciiTheme="majorHAnsi" w:hAnsiTheme="majorHAnsi" w:cs="Arial"/>
            <w:sz w:val="24"/>
            <w:szCs w:val="24"/>
          </w:rPr>
          <w:id w:val="1530370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70E34" w:rsidRPr="00C504C8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70E34">
        <w:rPr>
          <w:rFonts w:asciiTheme="majorHAnsi" w:hAnsiTheme="majorHAnsi" w:cs="Arial"/>
          <w:sz w:val="24"/>
          <w:szCs w:val="24"/>
        </w:rPr>
        <w:t>Abaixo da média</w:t>
      </w:r>
      <w:r w:rsidR="00A20B8E">
        <w:rPr>
          <w:rFonts w:asciiTheme="majorHAnsi" w:hAnsiTheme="majorHAnsi" w:cs="Arial"/>
          <w:sz w:val="24"/>
          <w:szCs w:val="24"/>
        </w:rPr>
        <w:tab/>
      </w:r>
      <w:r w:rsidR="00A20B8E">
        <w:rPr>
          <w:rFonts w:asciiTheme="majorHAnsi" w:hAnsiTheme="majorHAnsi" w:cs="Arial"/>
          <w:sz w:val="24"/>
          <w:szCs w:val="24"/>
        </w:rPr>
        <w:tab/>
      </w:r>
      <w:r w:rsidR="00470E34" w:rsidRPr="00C504C8">
        <w:rPr>
          <w:rFonts w:asciiTheme="majorHAnsi" w:hAnsiTheme="majorHAnsi" w:cs="Arial"/>
          <w:sz w:val="24"/>
          <w:szCs w:val="24"/>
        </w:rPr>
        <w:t xml:space="preserve">   </w:t>
      </w:r>
      <w:sdt>
        <w:sdtPr>
          <w:rPr>
            <w:rFonts w:asciiTheme="majorHAnsi" w:hAnsiTheme="majorHAnsi" w:cs="Arial"/>
            <w:sz w:val="24"/>
            <w:szCs w:val="24"/>
          </w:rPr>
          <w:id w:val="8829005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0209A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proofErr w:type="spellStart"/>
      <w:r w:rsidR="00470E34">
        <w:rPr>
          <w:rFonts w:asciiTheme="majorHAnsi" w:hAnsiTheme="majorHAnsi" w:cs="Arial"/>
          <w:sz w:val="24"/>
          <w:szCs w:val="24"/>
        </w:rPr>
        <w:t>Média</w:t>
      </w:r>
      <w:proofErr w:type="spellEnd"/>
      <w:r w:rsidR="00A20B8E">
        <w:rPr>
          <w:rFonts w:asciiTheme="majorHAnsi" w:hAnsiTheme="majorHAnsi" w:cs="Arial"/>
          <w:sz w:val="24"/>
          <w:szCs w:val="24"/>
        </w:rPr>
        <w:tab/>
      </w:r>
      <w:r w:rsidR="00A20B8E">
        <w:rPr>
          <w:rFonts w:asciiTheme="majorHAnsi" w:hAnsiTheme="majorHAnsi" w:cs="Arial"/>
          <w:sz w:val="24"/>
          <w:szCs w:val="24"/>
        </w:rPr>
        <w:tab/>
      </w:r>
      <w:r w:rsidR="00A20B8E">
        <w:rPr>
          <w:rFonts w:asciiTheme="majorHAnsi" w:hAnsiTheme="majorHAnsi" w:cs="Arial"/>
          <w:sz w:val="24"/>
          <w:szCs w:val="24"/>
        </w:rPr>
        <w:tab/>
      </w:r>
      <w:r w:rsidR="00470E34">
        <w:rPr>
          <w:rFonts w:asciiTheme="majorHAnsi" w:hAnsiTheme="majorHAnsi" w:cs="Arial"/>
          <w:sz w:val="24"/>
          <w:szCs w:val="24"/>
        </w:rPr>
        <w:t xml:space="preserve"> </w:t>
      </w:r>
      <w:sdt>
        <w:sdtPr>
          <w:rPr>
            <w:rFonts w:asciiTheme="majorHAnsi" w:hAnsiTheme="majorHAnsi" w:cs="Arial"/>
            <w:sz w:val="24"/>
            <w:szCs w:val="24"/>
          </w:rPr>
          <w:id w:val="-18301308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70E34" w:rsidRPr="00C504C8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70E34">
        <w:rPr>
          <w:rFonts w:asciiTheme="majorHAnsi" w:hAnsiTheme="majorHAnsi" w:cs="Arial"/>
          <w:sz w:val="24"/>
          <w:szCs w:val="24"/>
        </w:rPr>
        <w:t>Bom</w:t>
      </w:r>
      <w:r w:rsidR="00A20B8E">
        <w:rPr>
          <w:rFonts w:asciiTheme="majorHAnsi" w:hAnsiTheme="majorHAnsi" w:cs="Arial"/>
          <w:sz w:val="24"/>
          <w:szCs w:val="24"/>
        </w:rPr>
        <w:tab/>
      </w:r>
      <w:r w:rsidR="00A20B8E">
        <w:rPr>
          <w:rFonts w:asciiTheme="majorHAnsi" w:hAnsiTheme="majorHAnsi" w:cs="Arial"/>
          <w:sz w:val="24"/>
          <w:szCs w:val="24"/>
        </w:rPr>
        <w:tab/>
      </w:r>
      <w:r w:rsidR="00A20B8E">
        <w:rPr>
          <w:rFonts w:asciiTheme="majorHAnsi" w:hAnsiTheme="majorHAnsi" w:cs="Arial"/>
          <w:sz w:val="24"/>
          <w:szCs w:val="24"/>
        </w:rPr>
        <w:tab/>
      </w:r>
      <w:r w:rsidR="00470E34" w:rsidRPr="00C504C8">
        <w:rPr>
          <w:rFonts w:asciiTheme="majorHAnsi" w:hAnsiTheme="majorHAnsi" w:cs="Arial"/>
          <w:sz w:val="24"/>
          <w:szCs w:val="24"/>
        </w:rPr>
        <w:t xml:space="preserve">   </w:t>
      </w:r>
      <w:sdt>
        <w:sdtPr>
          <w:rPr>
            <w:rFonts w:asciiTheme="majorHAnsi" w:hAnsiTheme="majorHAnsi" w:cs="Arial"/>
            <w:sz w:val="24"/>
            <w:szCs w:val="24"/>
          </w:rPr>
          <w:id w:val="-1256899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70E34" w:rsidRPr="00C504C8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70E34">
        <w:rPr>
          <w:rFonts w:asciiTheme="majorHAnsi" w:hAnsiTheme="majorHAnsi" w:cs="Arial"/>
          <w:sz w:val="24"/>
          <w:szCs w:val="24"/>
        </w:rPr>
        <w:t>Ótimo</w:t>
      </w:r>
    </w:p>
    <w:p w14:paraId="11793121" w14:textId="77777777" w:rsidR="00E347B4" w:rsidRDefault="00E347B4" w:rsidP="00D31CD7"/>
    <w:p w14:paraId="38EF0F9E" w14:textId="3573BB8A" w:rsidR="00D31CD7" w:rsidRDefault="00E347B4" w:rsidP="00C42B76">
      <w:pPr>
        <w:spacing w:after="0" w:line="360" w:lineRule="auto"/>
      </w:pPr>
      <w:r>
        <w:t xml:space="preserve">* </w:t>
      </w:r>
      <w:r w:rsidR="00C42B76">
        <w:t xml:space="preserve">Na ausência do orientador, essa informação </w:t>
      </w:r>
      <w:r w:rsidR="00A20B8E">
        <w:t>deve ser fornecida pela coordenação do curso</w:t>
      </w:r>
      <w:r w:rsidR="00C42B76">
        <w:t>.</w:t>
      </w:r>
      <w:r>
        <w:t xml:space="preserve"> </w:t>
      </w:r>
    </w:p>
    <w:p w14:paraId="0D1B1C16" w14:textId="77777777" w:rsidR="00C42B76" w:rsidRPr="00C42B76" w:rsidRDefault="00C42B76" w:rsidP="00C42B76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14:paraId="4636FA50" w14:textId="77777777" w:rsidR="00D31CD7" w:rsidRPr="00553831" w:rsidRDefault="00D31CD7" w:rsidP="00D85AB7">
      <w:pPr>
        <w:pStyle w:val="Ttulo2"/>
      </w:pPr>
      <w:r w:rsidRPr="00553831">
        <w:t>Atestamos a veracidade de todas as informações fornecidas neste formulário:</w:t>
      </w:r>
    </w:p>
    <w:p w14:paraId="462DA7B4" w14:textId="2717892E" w:rsidR="00D31CD7" w:rsidRDefault="00D31CD7" w:rsidP="00D31CD7">
      <w:pPr>
        <w:spacing w:after="0" w:line="360" w:lineRule="auto"/>
        <w:jc w:val="center"/>
        <w:rPr>
          <w:rFonts w:asciiTheme="majorHAnsi" w:hAnsiTheme="majorHAnsi"/>
          <w:sz w:val="24"/>
          <w:szCs w:val="24"/>
        </w:rPr>
      </w:pPr>
    </w:p>
    <w:p w14:paraId="4CF677B6" w14:textId="543E6AB3" w:rsidR="0070209A" w:rsidRDefault="0070209A" w:rsidP="00D31CD7">
      <w:pPr>
        <w:spacing w:after="0" w:line="360" w:lineRule="auto"/>
        <w:jc w:val="center"/>
        <w:rPr>
          <w:rFonts w:asciiTheme="majorHAnsi" w:hAnsiTheme="majorHAnsi"/>
          <w:sz w:val="24"/>
          <w:szCs w:val="24"/>
        </w:rPr>
      </w:pPr>
    </w:p>
    <w:p w14:paraId="79903A07" w14:textId="77777777" w:rsidR="0070209A" w:rsidRPr="00470E34" w:rsidRDefault="0070209A" w:rsidP="00D31CD7">
      <w:pPr>
        <w:spacing w:after="0" w:line="360" w:lineRule="auto"/>
        <w:jc w:val="center"/>
        <w:rPr>
          <w:rFonts w:asciiTheme="majorHAnsi" w:hAnsiTheme="majorHAnsi"/>
          <w:sz w:val="24"/>
          <w:szCs w:val="24"/>
        </w:rPr>
      </w:pPr>
    </w:p>
    <w:p w14:paraId="608779A8" w14:textId="77777777" w:rsidR="00D31CD7" w:rsidRPr="00470E34" w:rsidRDefault="00D31CD7" w:rsidP="00D31CD7">
      <w:pPr>
        <w:spacing w:after="0" w:line="360" w:lineRule="auto"/>
        <w:jc w:val="center"/>
        <w:rPr>
          <w:rFonts w:asciiTheme="majorHAnsi" w:hAnsiTheme="majorHAnsi"/>
          <w:sz w:val="24"/>
          <w:szCs w:val="24"/>
        </w:rPr>
      </w:pPr>
      <w:r w:rsidRPr="00470E34">
        <w:rPr>
          <w:rFonts w:asciiTheme="majorHAnsi" w:hAnsiTheme="majorHAnsi"/>
          <w:sz w:val="24"/>
          <w:szCs w:val="24"/>
        </w:rPr>
        <w:t>________________________________________________________Data: ______________</w:t>
      </w:r>
    </w:p>
    <w:p w14:paraId="485316FE" w14:textId="282D14D0" w:rsidR="00D31CD7" w:rsidRDefault="00D31CD7" w:rsidP="00D31CD7">
      <w:pPr>
        <w:spacing w:after="0" w:line="360" w:lineRule="auto"/>
        <w:jc w:val="center"/>
        <w:rPr>
          <w:rFonts w:asciiTheme="majorHAnsi" w:hAnsiTheme="majorHAnsi"/>
          <w:sz w:val="24"/>
          <w:szCs w:val="24"/>
        </w:rPr>
      </w:pPr>
      <w:r w:rsidRPr="00470E34">
        <w:rPr>
          <w:rFonts w:asciiTheme="majorHAnsi" w:hAnsiTheme="majorHAnsi"/>
          <w:sz w:val="24"/>
          <w:szCs w:val="24"/>
        </w:rPr>
        <w:t>(</w:t>
      </w:r>
      <w:r w:rsidR="00470E34" w:rsidRPr="00470E34">
        <w:rPr>
          <w:rFonts w:asciiTheme="majorHAnsi" w:hAnsiTheme="majorHAnsi"/>
          <w:sz w:val="24"/>
          <w:szCs w:val="24"/>
        </w:rPr>
        <w:t>Bolsista</w:t>
      </w:r>
      <w:r w:rsidRPr="00470E34">
        <w:rPr>
          <w:rFonts w:asciiTheme="majorHAnsi" w:hAnsiTheme="majorHAnsi"/>
          <w:sz w:val="24"/>
          <w:szCs w:val="24"/>
        </w:rPr>
        <w:t>)</w:t>
      </w:r>
    </w:p>
    <w:p w14:paraId="64842C07" w14:textId="77777777" w:rsidR="0070209A" w:rsidRPr="00470E34" w:rsidRDefault="0070209A" w:rsidP="00D31CD7">
      <w:pPr>
        <w:spacing w:after="0" w:line="360" w:lineRule="auto"/>
        <w:jc w:val="center"/>
        <w:rPr>
          <w:rFonts w:asciiTheme="majorHAnsi" w:hAnsiTheme="majorHAnsi"/>
          <w:sz w:val="24"/>
          <w:szCs w:val="24"/>
        </w:rPr>
      </w:pPr>
    </w:p>
    <w:p w14:paraId="36A5FCDE" w14:textId="77777777" w:rsidR="00D31CD7" w:rsidRPr="00470E34" w:rsidRDefault="00D31CD7" w:rsidP="00D31CD7">
      <w:pPr>
        <w:spacing w:after="0" w:line="360" w:lineRule="auto"/>
        <w:jc w:val="center"/>
        <w:rPr>
          <w:rFonts w:asciiTheme="majorHAnsi" w:hAnsiTheme="majorHAnsi"/>
          <w:sz w:val="24"/>
          <w:szCs w:val="24"/>
        </w:rPr>
      </w:pPr>
    </w:p>
    <w:p w14:paraId="18E2AE63" w14:textId="77777777" w:rsidR="00D85AB7" w:rsidRDefault="00D31CD7" w:rsidP="00D31CD7">
      <w:pPr>
        <w:spacing w:after="0" w:line="360" w:lineRule="auto"/>
        <w:jc w:val="center"/>
        <w:rPr>
          <w:rFonts w:asciiTheme="majorHAnsi" w:hAnsiTheme="majorHAnsi"/>
          <w:sz w:val="24"/>
          <w:szCs w:val="24"/>
        </w:rPr>
      </w:pPr>
      <w:r w:rsidRPr="00470E34">
        <w:rPr>
          <w:rFonts w:asciiTheme="majorHAnsi" w:hAnsiTheme="majorHAnsi"/>
          <w:sz w:val="24"/>
          <w:szCs w:val="24"/>
        </w:rPr>
        <w:t>________________________________________________________Data: ______________</w:t>
      </w:r>
    </w:p>
    <w:p w14:paraId="6C990502" w14:textId="652E75D0" w:rsidR="00E347B4" w:rsidRDefault="00D31CD7" w:rsidP="00D85AB7">
      <w:pPr>
        <w:spacing w:after="0" w:line="360" w:lineRule="auto"/>
        <w:jc w:val="center"/>
        <w:rPr>
          <w:rFonts w:asciiTheme="majorHAnsi" w:hAnsiTheme="majorHAnsi"/>
          <w:sz w:val="24"/>
          <w:szCs w:val="24"/>
        </w:rPr>
      </w:pPr>
      <w:r w:rsidRPr="00470E34">
        <w:rPr>
          <w:rFonts w:asciiTheme="majorHAnsi" w:hAnsiTheme="majorHAnsi"/>
          <w:sz w:val="24"/>
          <w:szCs w:val="24"/>
        </w:rPr>
        <w:t>(</w:t>
      </w:r>
      <w:r w:rsidR="00470E34" w:rsidRPr="00470E34">
        <w:rPr>
          <w:rFonts w:asciiTheme="majorHAnsi" w:hAnsiTheme="majorHAnsi"/>
          <w:sz w:val="24"/>
          <w:szCs w:val="24"/>
        </w:rPr>
        <w:t>Orientador</w:t>
      </w:r>
      <w:r w:rsidRPr="00470E34">
        <w:rPr>
          <w:rFonts w:asciiTheme="majorHAnsi" w:hAnsiTheme="majorHAnsi"/>
          <w:sz w:val="24"/>
          <w:szCs w:val="24"/>
        </w:rPr>
        <w:t>)</w:t>
      </w:r>
    </w:p>
    <w:p w14:paraId="426A9F81" w14:textId="6A456965" w:rsidR="00A20B8E" w:rsidRDefault="00A20B8E" w:rsidP="00D85AB7">
      <w:pPr>
        <w:spacing w:after="0" w:line="360" w:lineRule="auto"/>
        <w:jc w:val="center"/>
        <w:rPr>
          <w:rFonts w:asciiTheme="majorHAnsi" w:hAnsiTheme="majorHAnsi"/>
          <w:sz w:val="24"/>
          <w:szCs w:val="24"/>
        </w:rPr>
      </w:pPr>
    </w:p>
    <w:p w14:paraId="03E924E9" w14:textId="18539D40" w:rsidR="00A20B8E" w:rsidRDefault="00A20B8E" w:rsidP="00D85AB7">
      <w:pPr>
        <w:spacing w:after="0" w:line="360" w:lineRule="auto"/>
        <w:jc w:val="center"/>
        <w:rPr>
          <w:rFonts w:asciiTheme="majorHAnsi" w:hAnsiTheme="majorHAnsi"/>
          <w:sz w:val="24"/>
          <w:szCs w:val="24"/>
        </w:rPr>
      </w:pPr>
    </w:p>
    <w:p w14:paraId="76D5D8DE" w14:textId="77777777" w:rsidR="00A20B8E" w:rsidRDefault="00A20B8E" w:rsidP="00A20B8E">
      <w:pPr>
        <w:spacing w:after="0" w:line="360" w:lineRule="auto"/>
        <w:jc w:val="center"/>
        <w:rPr>
          <w:rFonts w:asciiTheme="majorHAnsi" w:hAnsiTheme="majorHAnsi"/>
          <w:sz w:val="24"/>
          <w:szCs w:val="24"/>
        </w:rPr>
      </w:pPr>
      <w:r w:rsidRPr="00470E34">
        <w:rPr>
          <w:rFonts w:asciiTheme="majorHAnsi" w:hAnsiTheme="majorHAnsi"/>
          <w:sz w:val="24"/>
          <w:szCs w:val="24"/>
        </w:rPr>
        <w:t>________________________________________________________Data: ______________</w:t>
      </w:r>
    </w:p>
    <w:p w14:paraId="5AC45ED0" w14:textId="0408847E" w:rsidR="00A20B8E" w:rsidRDefault="00A20B8E" w:rsidP="00A20B8E">
      <w:pPr>
        <w:spacing w:after="0" w:line="360" w:lineRule="auto"/>
        <w:jc w:val="center"/>
        <w:rPr>
          <w:rFonts w:asciiTheme="majorHAnsi" w:hAnsiTheme="majorHAnsi"/>
          <w:sz w:val="24"/>
          <w:szCs w:val="24"/>
        </w:rPr>
      </w:pPr>
      <w:r w:rsidRPr="00470E34">
        <w:rPr>
          <w:rFonts w:asciiTheme="majorHAnsi" w:hAnsiTheme="majorHAnsi"/>
          <w:sz w:val="24"/>
          <w:szCs w:val="24"/>
        </w:rPr>
        <w:t>(</w:t>
      </w:r>
      <w:r>
        <w:rPr>
          <w:rFonts w:asciiTheme="majorHAnsi" w:hAnsiTheme="majorHAnsi"/>
          <w:sz w:val="24"/>
          <w:szCs w:val="24"/>
        </w:rPr>
        <w:t>Coordenador</w:t>
      </w:r>
      <w:r w:rsidR="00A144D6">
        <w:rPr>
          <w:rFonts w:asciiTheme="majorHAnsi" w:hAnsiTheme="majorHAnsi"/>
          <w:sz w:val="24"/>
          <w:szCs w:val="24"/>
        </w:rPr>
        <w:t>/</w:t>
      </w:r>
      <w:r w:rsidR="00A144D6" w:rsidRPr="00A144D6">
        <w:rPr>
          <w:rFonts w:asciiTheme="majorHAnsi" w:hAnsiTheme="majorHAnsi"/>
          <w:sz w:val="24"/>
          <w:szCs w:val="24"/>
        </w:rPr>
        <w:t xml:space="preserve"> </w:t>
      </w:r>
      <w:r w:rsidR="00A144D6" w:rsidRPr="00185C0A">
        <w:rPr>
          <w:rFonts w:asciiTheme="majorHAnsi" w:hAnsiTheme="majorHAnsi"/>
          <w:sz w:val="24"/>
          <w:szCs w:val="24"/>
        </w:rPr>
        <w:t xml:space="preserve">Representante </w:t>
      </w:r>
      <w:r w:rsidR="00A144D6">
        <w:rPr>
          <w:rFonts w:asciiTheme="majorHAnsi" w:hAnsiTheme="majorHAnsi"/>
          <w:sz w:val="24"/>
          <w:szCs w:val="24"/>
        </w:rPr>
        <w:t>Comissão de Bolsas</w:t>
      </w:r>
      <w:r w:rsidRPr="00470E34">
        <w:rPr>
          <w:rFonts w:asciiTheme="majorHAnsi" w:hAnsiTheme="majorHAnsi"/>
          <w:sz w:val="24"/>
          <w:szCs w:val="24"/>
        </w:rPr>
        <w:t>)</w:t>
      </w:r>
    </w:p>
    <w:sectPr w:rsidR="00A20B8E" w:rsidSect="008B2605">
      <w:type w:val="continuous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B25D0" w14:textId="77777777" w:rsidR="00BF2287" w:rsidRDefault="00BF2287" w:rsidP="00476EDF">
      <w:pPr>
        <w:spacing w:after="0" w:line="240" w:lineRule="auto"/>
      </w:pPr>
      <w:r>
        <w:separator/>
      </w:r>
    </w:p>
  </w:endnote>
  <w:endnote w:type="continuationSeparator" w:id="0">
    <w:p w14:paraId="7D91128F" w14:textId="77777777" w:rsidR="00BF2287" w:rsidRDefault="00BF2287" w:rsidP="00476E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5220846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A7DE2E1" w14:textId="66BB490B" w:rsidR="00C564D8" w:rsidRDefault="00C564D8">
            <w:pPr>
              <w:pStyle w:val="Rodap"/>
              <w:jc w:val="right"/>
            </w:pPr>
            <w:r>
              <w:t xml:space="preserve">Pági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020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0209A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A75B279" w14:textId="77777777" w:rsidR="00C564D8" w:rsidRDefault="00C564D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9A7846" w14:textId="77777777" w:rsidR="00BF2287" w:rsidRDefault="00BF2287" w:rsidP="00476EDF">
      <w:pPr>
        <w:spacing w:after="0" w:line="240" w:lineRule="auto"/>
      </w:pPr>
      <w:r>
        <w:separator/>
      </w:r>
    </w:p>
  </w:footnote>
  <w:footnote w:type="continuationSeparator" w:id="0">
    <w:p w14:paraId="31CC4235" w14:textId="77777777" w:rsidR="00BF2287" w:rsidRDefault="00BF2287" w:rsidP="00476E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2061" w:type="dxa"/>
      <w:tblInd w:w="-1168" w:type="dxa"/>
      <w:tblLayout w:type="fixed"/>
      <w:tblLook w:val="0000" w:firstRow="0" w:lastRow="0" w:firstColumn="0" w:lastColumn="0" w:noHBand="0" w:noVBand="0"/>
    </w:tblPr>
    <w:tblGrid>
      <w:gridCol w:w="3295"/>
      <w:gridCol w:w="6237"/>
      <w:gridCol w:w="2529"/>
    </w:tblGrid>
    <w:tr w:rsidR="00AF07FB" w14:paraId="5729E0E1" w14:textId="77777777" w:rsidTr="00AF07FB">
      <w:trPr>
        <w:trHeight w:val="1350"/>
      </w:trPr>
      <w:tc>
        <w:tcPr>
          <w:tcW w:w="3295" w:type="dxa"/>
          <w:shd w:val="clear" w:color="auto" w:fill="auto"/>
          <w:vAlign w:val="center"/>
        </w:tcPr>
        <w:p w14:paraId="18D3323F" w14:textId="1690EFDB" w:rsidR="00AF07FB" w:rsidRDefault="00AF07FB" w:rsidP="00AF07FB">
          <w:pPr>
            <w:pStyle w:val="Cabealho"/>
            <w:snapToGrid w:val="0"/>
            <w:jc w:val="center"/>
            <w:rPr>
              <w:rFonts w:ascii="Arial" w:hAnsi="Arial" w:cs="Arial"/>
              <w:b/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68F676AB" wp14:editId="2E232D63">
                <wp:extent cx="866775" cy="847725"/>
                <wp:effectExtent l="0" t="0" r="9525" b="9525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6775" cy="847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7" w:type="dxa"/>
          <w:shd w:val="clear" w:color="auto" w:fill="auto"/>
          <w:vAlign w:val="center"/>
        </w:tcPr>
        <w:p w14:paraId="793B56E7" w14:textId="77777777" w:rsidR="00AF07FB" w:rsidRDefault="00AF07FB" w:rsidP="00AF07FB">
          <w:pPr>
            <w:pStyle w:val="Cabealho"/>
            <w:tabs>
              <w:tab w:val="clear" w:pos="4252"/>
            </w:tabs>
            <w:snapToGrid w:val="0"/>
            <w:jc w:val="center"/>
            <w:rPr>
              <w:rFonts w:ascii="Arial" w:hAnsi="Arial" w:cs="Arial"/>
              <w:b/>
              <w:sz w:val="16"/>
              <w:szCs w:val="16"/>
            </w:rPr>
          </w:pPr>
          <w:r>
            <w:rPr>
              <w:rFonts w:ascii="Arial" w:hAnsi="Arial" w:cs="Arial"/>
              <w:b/>
              <w:sz w:val="16"/>
              <w:szCs w:val="16"/>
            </w:rPr>
            <w:t>MINISTÉRIO DA EDUCAÇÃO</w:t>
          </w:r>
        </w:p>
        <w:p w14:paraId="7481C8B6" w14:textId="77777777" w:rsidR="00AF07FB" w:rsidRDefault="00AF07FB" w:rsidP="00AF07FB">
          <w:pPr>
            <w:pStyle w:val="Cabealho"/>
            <w:tabs>
              <w:tab w:val="clear" w:pos="4252"/>
            </w:tabs>
            <w:jc w:val="center"/>
            <w:rPr>
              <w:rFonts w:ascii="Arial" w:hAnsi="Arial" w:cs="Arial"/>
              <w:b/>
              <w:sz w:val="16"/>
              <w:szCs w:val="16"/>
            </w:rPr>
          </w:pPr>
          <w:r>
            <w:rPr>
              <w:rFonts w:ascii="Arial" w:hAnsi="Arial" w:cs="Arial"/>
              <w:b/>
              <w:sz w:val="16"/>
              <w:szCs w:val="16"/>
            </w:rPr>
            <w:t>UNIVERSIDADE FEDERAL DOS VALES DO JEQUITINHONHA E MUCURI</w:t>
          </w:r>
        </w:p>
        <w:p w14:paraId="31FDE46E" w14:textId="77777777" w:rsidR="00AF07FB" w:rsidRDefault="00AF07FB" w:rsidP="00AF07FB">
          <w:pPr>
            <w:pStyle w:val="Cabealho"/>
            <w:tabs>
              <w:tab w:val="clear" w:pos="4252"/>
            </w:tabs>
            <w:jc w:val="center"/>
            <w:rPr>
              <w:rFonts w:ascii="Arial" w:hAnsi="Arial" w:cs="Arial"/>
              <w:b/>
              <w:sz w:val="16"/>
              <w:szCs w:val="16"/>
            </w:rPr>
          </w:pPr>
          <w:r>
            <w:rPr>
              <w:rFonts w:ascii="Arial" w:hAnsi="Arial" w:cs="Arial"/>
              <w:b/>
              <w:sz w:val="16"/>
              <w:szCs w:val="16"/>
            </w:rPr>
            <w:t>DIAMANTINA – MINAS GERAIS</w:t>
          </w:r>
        </w:p>
        <w:p w14:paraId="7431229B" w14:textId="77777777" w:rsidR="00AF07FB" w:rsidRDefault="00AF07FB" w:rsidP="00AF07FB">
          <w:pPr>
            <w:pStyle w:val="Cabealho"/>
            <w:tabs>
              <w:tab w:val="clear" w:pos="4252"/>
            </w:tabs>
            <w:jc w:val="center"/>
            <w:rPr>
              <w:rFonts w:ascii="Arial" w:hAnsi="Arial" w:cs="Arial"/>
              <w:b/>
              <w:sz w:val="16"/>
              <w:szCs w:val="16"/>
            </w:rPr>
          </w:pPr>
        </w:p>
        <w:p w14:paraId="1C097B90" w14:textId="77777777" w:rsidR="00AF07FB" w:rsidRDefault="00AF07FB" w:rsidP="00AF07FB">
          <w:pPr>
            <w:pStyle w:val="Cabealho"/>
            <w:tabs>
              <w:tab w:val="clear" w:pos="4252"/>
            </w:tabs>
            <w:jc w:val="center"/>
          </w:pPr>
          <w:r>
            <w:rPr>
              <w:rFonts w:ascii="Arial" w:hAnsi="Arial" w:cs="Arial"/>
              <w:b/>
              <w:sz w:val="16"/>
              <w:szCs w:val="16"/>
            </w:rPr>
            <w:t xml:space="preserve">PRÓ-REITORIA DE PESQUISA E PÓS-GRADUAÇÃO </w:t>
          </w:r>
        </w:p>
      </w:tc>
      <w:tc>
        <w:tcPr>
          <w:tcW w:w="2529" w:type="dxa"/>
          <w:shd w:val="clear" w:color="auto" w:fill="auto"/>
          <w:vAlign w:val="center"/>
        </w:tcPr>
        <w:p w14:paraId="32D6027A" w14:textId="2AD35A38" w:rsidR="00AF07FB" w:rsidRDefault="00AF07FB" w:rsidP="00AF07FB">
          <w:pPr>
            <w:pStyle w:val="Cabealho"/>
            <w:snapToGrid w:val="0"/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23365BF" wp14:editId="344A8B6B">
                <wp:extent cx="1447800" cy="438150"/>
                <wp:effectExtent l="0" t="0" r="0" b="0"/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4780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BC2A038" w14:textId="02DD530F" w:rsidR="00476EDF" w:rsidRDefault="00476EDF" w:rsidP="00AF07FB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444486"/>
    <w:multiLevelType w:val="hybridMultilevel"/>
    <w:tmpl w:val="94B4417A"/>
    <w:lvl w:ilvl="0" w:tplc="0F9653C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wMDQ2MzIzMbQwMjJR0lEKTi0uzszPAykwrgUA8O63jiwAAAA="/>
  </w:docVars>
  <w:rsids>
    <w:rsidRoot w:val="00476EDF"/>
    <w:rsid w:val="000A5465"/>
    <w:rsid w:val="000D1F48"/>
    <w:rsid w:val="00185C0A"/>
    <w:rsid w:val="00204D4D"/>
    <w:rsid w:val="00253740"/>
    <w:rsid w:val="002E5366"/>
    <w:rsid w:val="00314AB3"/>
    <w:rsid w:val="00326251"/>
    <w:rsid w:val="00331642"/>
    <w:rsid w:val="003A7B7C"/>
    <w:rsid w:val="003D6AF3"/>
    <w:rsid w:val="0043283C"/>
    <w:rsid w:val="00453BEF"/>
    <w:rsid w:val="00470E34"/>
    <w:rsid w:val="00476EDF"/>
    <w:rsid w:val="004B20EE"/>
    <w:rsid w:val="0051449D"/>
    <w:rsid w:val="00537D8F"/>
    <w:rsid w:val="00590DCB"/>
    <w:rsid w:val="00600CC5"/>
    <w:rsid w:val="00603DCE"/>
    <w:rsid w:val="00681EA7"/>
    <w:rsid w:val="0070209A"/>
    <w:rsid w:val="007212B6"/>
    <w:rsid w:val="00766021"/>
    <w:rsid w:val="008B2605"/>
    <w:rsid w:val="008F0D9D"/>
    <w:rsid w:val="008F5FC9"/>
    <w:rsid w:val="00942B9C"/>
    <w:rsid w:val="009A0FA6"/>
    <w:rsid w:val="00A144D6"/>
    <w:rsid w:val="00A20B8E"/>
    <w:rsid w:val="00A61537"/>
    <w:rsid w:val="00A63401"/>
    <w:rsid w:val="00AF07FB"/>
    <w:rsid w:val="00AF325F"/>
    <w:rsid w:val="00B25AC6"/>
    <w:rsid w:val="00B31659"/>
    <w:rsid w:val="00B901AD"/>
    <w:rsid w:val="00BE4527"/>
    <w:rsid w:val="00BF2287"/>
    <w:rsid w:val="00C22B85"/>
    <w:rsid w:val="00C42B76"/>
    <w:rsid w:val="00C564D8"/>
    <w:rsid w:val="00C9296F"/>
    <w:rsid w:val="00CD5A99"/>
    <w:rsid w:val="00D31CD7"/>
    <w:rsid w:val="00D85AB7"/>
    <w:rsid w:val="00DE68BB"/>
    <w:rsid w:val="00E10082"/>
    <w:rsid w:val="00E347B4"/>
    <w:rsid w:val="00EB4D12"/>
    <w:rsid w:val="00F40FEC"/>
    <w:rsid w:val="00F81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7386F6"/>
  <w15:chartTrackingRefBased/>
  <w15:docId w15:val="{1800BBC2-CD80-434E-AAD5-6ABD5AD96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8F0D9D"/>
    <w:pPr>
      <w:keepNext/>
      <w:keepLines/>
      <w:shd w:val="solid" w:color="5B9BD5" w:themeColor="accent1" w:fill="auto"/>
      <w:spacing w:after="0" w:line="360" w:lineRule="auto"/>
      <w:outlineLvl w:val="0"/>
    </w:pPr>
    <w:rPr>
      <w:rFonts w:ascii="Arial" w:eastAsiaTheme="majorEastAsia" w:hAnsi="Arial" w:cstheme="majorBidi"/>
      <w:b/>
      <w:color w:val="FFFFFF" w:themeColor="background1"/>
      <w:sz w:val="28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8B260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476ED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76EDF"/>
  </w:style>
  <w:style w:type="paragraph" w:styleId="Rodap">
    <w:name w:val="footer"/>
    <w:basedOn w:val="Normal"/>
    <w:link w:val="RodapChar"/>
    <w:uiPriority w:val="99"/>
    <w:unhideWhenUsed/>
    <w:rsid w:val="00476ED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76EDF"/>
  </w:style>
  <w:style w:type="character" w:customStyle="1" w:styleId="Ttulo1Char">
    <w:name w:val="Título 1 Char"/>
    <w:basedOn w:val="Fontepargpadro"/>
    <w:link w:val="Ttulo1"/>
    <w:uiPriority w:val="9"/>
    <w:rsid w:val="008F0D9D"/>
    <w:rPr>
      <w:rFonts w:ascii="Arial" w:eastAsiaTheme="majorEastAsia" w:hAnsi="Arial" w:cstheme="majorBidi"/>
      <w:b/>
      <w:color w:val="FFFFFF" w:themeColor="background1"/>
      <w:sz w:val="28"/>
      <w:szCs w:val="32"/>
      <w:shd w:val="solid" w:color="5B9BD5" w:themeColor="accent1" w:fill="auto"/>
    </w:rPr>
  </w:style>
  <w:style w:type="table" w:styleId="Tabelacomgrade">
    <w:name w:val="Table Grid"/>
    <w:basedOn w:val="Tabelanormal"/>
    <w:uiPriority w:val="39"/>
    <w:rsid w:val="008F0D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2Char">
    <w:name w:val="Título 2 Char"/>
    <w:basedOn w:val="Fontepargpadro"/>
    <w:link w:val="Ttulo2"/>
    <w:uiPriority w:val="9"/>
    <w:rsid w:val="008B2605"/>
    <w:rPr>
      <w:rFonts w:asciiTheme="majorHAnsi" w:eastAsiaTheme="majorEastAsia" w:hAnsiTheme="majorHAnsi" w:cstheme="majorBidi"/>
      <w:color w:val="2E74B5" w:themeColor="accent1" w:themeShade="BF"/>
      <w:sz w:val="32"/>
      <w:szCs w:val="26"/>
    </w:rPr>
  </w:style>
  <w:style w:type="character" w:styleId="Refdecomentrio">
    <w:name w:val="annotation reference"/>
    <w:basedOn w:val="Fontepargpadro"/>
    <w:uiPriority w:val="99"/>
    <w:semiHidden/>
    <w:unhideWhenUsed/>
    <w:rsid w:val="00C22B8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C22B8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22B8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22B8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22B85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25A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25AC6"/>
    <w:rPr>
      <w:rFonts w:ascii="Segoe UI" w:hAnsi="Segoe UI" w:cs="Segoe UI"/>
      <w:sz w:val="18"/>
      <w:szCs w:val="18"/>
    </w:rPr>
  </w:style>
  <w:style w:type="character" w:styleId="TextodoEspaoReservado">
    <w:name w:val="Placeholder Text"/>
    <w:basedOn w:val="Fontepargpadro"/>
    <w:uiPriority w:val="99"/>
    <w:semiHidden/>
    <w:rsid w:val="00C42B76"/>
    <w:rPr>
      <w:color w:val="808080"/>
    </w:rPr>
  </w:style>
  <w:style w:type="paragraph" w:styleId="PargrafodaLista">
    <w:name w:val="List Paragraph"/>
    <w:basedOn w:val="Normal"/>
    <w:uiPriority w:val="34"/>
    <w:qFormat/>
    <w:rsid w:val="00C42B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7491256A53A424187C44C3F74B3B1F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4A53F47-25D4-44B8-965F-F2B8807FEBAA}"/>
      </w:docPartPr>
      <w:docPartBody>
        <w:p w:rsidR="00C3625E" w:rsidRDefault="00A754BD" w:rsidP="00A754BD">
          <w:pPr>
            <w:pStyle w:val="87491256A53A424187C44C3F74B3B1F5"/>
          </w:pPr>
          <w:r w:rsidRPr="0051470D">
            <w:rPr>
              <w:rStyle w:val="TextodoEspaoReservado"/>
              <w:rFonts w:cs="Times New Roman"/>
              <w:sz w:val="24"/>
              <w:szCs w:val="24"/>
            </w:rPr>
            <w:t>Clique aqui para digita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54BD"/>
    <w:rsid w:val="0081309D"/>
    <w:rsid w:val="00A754BD"/>
    <w:rsid w:val="00BE2CCA"/>
    <w:rsid w:val="00C3625E"/>
    <w:rsid w:val="00C96005"/>
    <w:rsid w:val="00D20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754BD"/>
    <w:rPr>
      <w:color w:val="808080"/>
    </w:rPr>
  </w:style>
  <w:style w:type="paragraph" w:customStyle="1" w:styleId="87491256A53A424187C44C3F74B3B1F5">
    <w:name w:val="87491256A53A424187C44C3F74B3B1F5"/>
    <w:rsid w:val="00A754B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4174B0-E3E3-4B20-B79D-E4C0EE1402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472</Words>
  <Characters>2550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rayra Granier Cunha</dc:creator>
  <cp:keywords/>
  <dc:description/>
  <cp:lastModifiedBy>Douglas Monteiro</cp:lastModifiedBy>
  <cp:revision>3</cp:revision>
  <dcterms:created xsi:type="dcterms:W3CDTF">2021-09-02T19:31:00Z</dcterms:created>
  <dcterms:modified xsi:type="dcterms:W3CDTF">2021-09-02T19:35:00Z</dcterms:modified>
</cp:coreProperties>
</file>